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DA6DB" w14:textId="307865CF" w:rsidR="005F5C5A" w:rsidRPr="00187E3E" w:rsidRDefault="005F5C5A" w:rsidP="005F5C5A">
      <w:pPr>
        <w:pStyle w:val="a5"/>
        <w:jc w:val="left"/>
        <w:rPr>
          <w:b w:val="0"/>
          <w:sz w:val="24"/>
          <w:szCs w:val="24"/>
        </w:rPr>
      </w:pPr>
      <w:r w:rsidRPr="005F5C5A">
        <w:rPr>
          <w:b w:val="0"/>
          <w:sz w:val="24"/>
          <w:szCs w:val="24"/>
        </w:rPr>
        <w:t>Название программы</w:t>
      </w:r>
      <w:r w:rsidRPr="00187E3E">
        <w:rPr>
          <w:b w:val="0"/>
          <w:sz w:val="24"/>
          <w:szCs w:val="24"/>
        </w:rPr>
        <w:t>:</w:t>
      </w:r>
      <w:r w:rsidR="00866597">
        <w:rPr>
          <w:b w:val="0"/>
          <w:sz w:val="24"/>
          <w:szCs w:val="24"/>
        </w:rPr>
        <w:t xml:space="preserve"> ДСК</w:t>
      </w:r>
    </w:p>
    <w:p w14:paraId="75D70F6C" w14:textId="6B4D1439" w:rsidR="008E4648" w:rsidRPr="00866597" w:rsidRDefault="008E4648" w:rsidP="005F5C5A">
      <w:pPr>
        <w:pStyle w:val="a5"/>
        <w:jc w:val="left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Название команды</w:t>
      </w:r>
      <w:r w:rsidRPr="00187E3E">
        <w:rPr>
          <w:b w:val="0"/>
          <w:sz w:val="24"/>
          <w:szCs w:val="24"/>
        </w:rPr>
        <w:t>:</w:t>
      </w:r>
      <w:r w:rsidR="00866597" w:rsidRPr="00866597">
        <w:rPr>
          <w:b w:val="0"/>
          <w:sz w:val="24"/>
          <w:szCs w:val="24"/>
        </w:rPr>
        <w:t xml:space="preserve"> </w:t>
      </w:r>
      <w:r w:rsidR="00866597">
        <w:rPr>
          <w:b w:val="0"/>
          <w:sz w:val="24"/>
          <w:szCs w:val="24"/>
          <w:lang w:val="en-US"/>
        </w:rPr>
        <w:t>X</w:t>
      </w:r>
      <w:r w:rsidR="00866597" w:rsidRPr="00866597">
        <w:rPr>
          <w:b w:val="0"/>
          <w:sz w:val="24"/>
          <w:szCs w:val="24"/>
        </w:rPr>
        <w:t>-</w:t>
      </w:r>
      <w:r w:rsidR="00866597">
        <w:rPr>
          <w:b w:val="0"/>
          <w:sz w:val="24"/>
          <w:szCs w:val="24"/>
          <w:lang w:val="en-US"/>
        </w:rPr>
        <w:t>NET</w:t>
      </w:r>
    </w:p>
    <w:p w14:paraId="5677A9C7" w14:textId="7FE22E4D" w:rsidR="005F5C5A" w:rsidRPr="00866597" w:rsidRDefault="005F5C5A" w:rsidP="005F5C5A">
      <w:pPr>
        <w:pStyle w:val="a5"/>
        <w:jc w:val="left"/>
        <w:rPr>
          <w:b w:val="0"/>
          <w:sz w:val="24"/>
          <w:szCs w:val="24"/>
        </w:rPr>
      </w:pPr>
      <w:r w:rsidRPr="005F5C5A">
        <w:rPr>
          <w:b w:val="0"/>
          <w:sz w:val="24"/>
          <w:szCs w:val="24"/>
          <w:lang w:val="en-US"/>
        </w:rPr>
        <w:t>Team</w:t>
      </w:r>
      <w:r w:rsidRPr="00866597">
        <w:rPr>
          <w:b w:val="0"/>
          <w:sz w:val="24"/>
          <w:szCs w:val="24"/>
        </w:rPr>
        <w:t xml:space="preserve"> </w:t>
      </w:r>
      <w:r w:rsidRPr="005F5C5A">
        <w:rPr>
          <w:b w:val="0"/>
          <w:sz w:val="24"/>
          <w:szCs w:val="24"/>
          <w:lang w:val="en-US"/>
        </w:rPr>
        <w:t>lead</w:t>
      </w:r>
      <w:r w:rsidRPr="00866597">
        <w:rPr>
          <w:b w:val="0"/>
          <w:sz w:val="24"/>
          <w:szCs w:val="24"/>
        </w:rPr>
        <w:t xml:space="preserve"> (</w:t>
      </w:r>
      <w:r w:rsidRPr="005F5C5A">
        <w:rPr>
          <w:b w:val="0"/>
          <w:sz w:val="24"/>
          <w:szCs w:val="24"/>
        </w:rPr>
        <w:t>ФИО</w:t>
      </w:r>
      <w:r w:rsidRPr="00866597">
        <w:rPr>
          <w:b w:val="0"/>
          <w:sz w:val="24"/>
          <w:szCs w:val="24"/>
        </w:rPr>
        <w:t xml:space="preserve">, </w:t>
      </w:r>
      <w:proofErr w:type="spellStart"/>
      <w:r w:rsidRPr="005F5C5A">
        <w:rPr>
          <w:b w:val="0"/>
          <w:sz w:val="24"/>
          <w:szCs w:val="24"/>
          <w:lang w:val="en-US"/>
        </w:rPr>
        <w:t>tg</w:t>
      </w:r>
      <w:proofErr w:type="spellEnd"/>
      <w:r w:rsidRPr="00866597">
        <w:rPr>
          <w:b w:val="0"/>
          <w:sz w:val="24"/>
          <w:szCs w:val="24"/>
        </w:rPr>
        <w:t xml:space="preserve">): </w:t>
      </w:r>
      <w:r w:rsidR="00866597">
        <w:rPr>
          <w:b w:val="0"/>
          <w:sz w:val="24"/>
          <w:szCs w:val="24"/>
        </w:rPr>
        <w:t>Михайловская Мария Александровна</w:t>
      </w:r>
      <w:r w:rsidR="00866597" w:rsidRPr="00866597">
        <w:rPr>
          <w:b w:val="0"/>
          <w:sz w:val="24"/>
          <w:szCs w:val="24"/>
        </w:rPr>
        <w:t xml:space="preserve"> @</w:t>
      </w:r>
      <w:proofErr w:type="spellStart"/>
      <w:r w:rsidR="00866597">
        <w:rPr>
          <w:b w:val="0"/>
          <w:sz w:val="24"/>
          <w:szCs w:val="24"/>
          <w:lang w:val="en-US"/>
        </w:rPr>
        <w:t>mshlik</w:t>
      </w:r>
      <w:proofErr w:type="spellEnd"/>
      <w:r w:rsidR="00866597">
        <w:rPr>
          <w:b w:val="0"/>
          <w:sz w:val="24"/>
          <w:szCs w:val="24"/>
        </w:rPr>
        <w:t xml:space="preserve"> </w:t>
      </w:r>
    </w:p>
    <w:p w14:paraId="47B927C3" w14:textId="3D1D91D0" w:rsidR="005F5C5A" w:rsidRPr="00187E3E" w:rsidRDefault="005F5C5A" w:rsidP="005F5C5A">
      <w:pPr>
        <w:pStyle w:val="a5"/>
        <w:jc w:val="left"/>
        <w:rPr>
          <w:b w:val="0"/>
          <w:sz w:val="24"/>
          <w:szCs w:val="24"/>
        </w:rPr>
      </w:pPr>
      <w:r w:rsidRPr="005F5C5A">
        <w:rPr>
          <w:b w:val="0"/>
          <w:sz w:val="24"/>
          <w:szCs w:val="24"/>
        </w:rPr>
        <w:t>Ментор</w:t>
      </w:r>
      <w:r w:rsidR="008E4648" w:rsidRPr="00187E3E">
        <w:rPr>
          <w:b w:val="0"/>
          <w:sz w:val="24"/>
          <w:szCs w:val="24"/>
        </w:rPr>
        <w:t xml:space="preserve"> (</w:t>
      </w:r>
      <w:r w:rsidR="008E4648">
        <w:rPr>
          <w:b w:val="0"/>
          <w:sz w:val="24"/>
          <w:szCs w:val="24"/>
        </w:rPr>
        <w:t>ФИО</w:t>
      </w:r>
      <w:r w:rsidR="008E4648" w:rsidRPr="00187E3E">
        <w:rPr>
          <w:b w:val="0"/>
          <w:sz w:val="24"/>
          <w:szCs w:val="24"/>
        </w:rPr>
        <w:t xml:space="preserve">, </w:t>
      </w:r>
      <w:proofErr w:type="spellStart"/>
      <w:r w:rsidR="008E4648">
        <w:rPr>
          <w:b w:val="0"/>
          <w:sz w:val="24"/>
          <w:szCs w:val="24"/>
          <w:lang w:val="en-US"/>
        </w:rPr>
        <w:t>tg</w:t>
      </w:r>
      <w:proofErr w:type="spellEnd"/>
      <w:r w:rsidR="008E4648" w:rsidRPr="00187E3E">
        <w:rPr>
          <w:b w:val="0"/>
          <w:sz w:val="24"/>
          <w:szCs w:val="24"/>
        </w:rPr>
        <w:t>)</w:t>
      </w:r>
      <w:r w:rsidRPr="00187E3E">
        <w:rPr>
          <w:b w:val="0"/>
          <w:sz w:val="24"/>
          <w:szCs w:val="24"/>
        </w:rPr>
        <w:t xml:space="preserve">: </w:t>
      </w:r>
      <w:r w:rsidR="00866597">
        <w:rPr>
          <w:b w:val="0"/>
          <w:sz w:val="24"/>
          <w:szCs w:val="24"/>
        </w:rPr>
        <w:t xml:space="preserve">Тихонов Федор Андреевич </w:t>
      </w:r>
      <w:r w:rsidR="00866597" w:rsidRPr="00866597">
        <w:rPr>
          <w:b w:val="0"/>
          <w:sz w:val="24"/>
          <w:szCs w:val="24"/>
        </w:rPr>
        <w:t>@fedoska_t</w:t>
      </w:r>
    </w:p>
    <w:p w14:paraId="25372FF8" w14:textId="77777777" w:rsidR="005F5C5A" w:rsidRPr="00187E3E" w:rsidRDefault="005F5C5A">
      <w:pPr>
        <w:pStyle w:val="a5"/>
      </w:pPr>
    </w:p>
    <w:p w14:paraId="5138058C" w14:textId="77777777" w:rsidR="00624129" w:rsidRDefault="006A1F4C">
      <w:pPr>
        <w:pStyle w:val="a5"/>
      </w:pPr>
      <w:r>
        <w:t>Паспорт проекта</w:t>
      </w:r>
    </w:p>
    <w:p w14:paraId="7270A52B" w14:textId="77777777" w:rsidR="00936987" w:rsidRDefault="00936987">
      <w:pPr>
        <w:pStyle w:val="a7"/>
        <w:rPr>
          <w:rFonts w:eastAsia="Arial Unicode MS" w:cs="Arial Unicode MS"/>
          <w:b w:val="0"/>
          <w:bCs w:val="0"/>
          <w:i/>
          <w:iCs/>
          <w:spacing w:val="0"/>
        </w:rPr>
      </w:pPr>
      <w:bookmarkStart w:id="0" w:name="общаяинформация"/>
      <w:r w:rsidRPr="00936987">
        <w:rPr>
          <w:rFonts w:eastAsia="Arial Unicode MS" w:cs="Arial Unicode MS"/>
          <w:b w:val="0"/>
          <w:bCs w:val="0"/>
          <w:i/>
          <w:iCs/>
          <w:spacing w:val="0"/>
        </w:rPr>
        <w:t>Нейросеть для оформления текстов работ по ГОСТу</w:t>
      </w:r>
    </w:p>
    <w:p w14:paraId="5B4E0AE4" w14:textId="37F5F97B" w:rsidR="00624129" w:rsidRDefault="006A1F4C">
      <w:pPr>
        <w:pStyle w:val="a7"/>
      </w:pPr>
      <w:r>
        <w:rPr>
          <w:rFonts w:eastAsia="Arial Unicode MS" w:cs="Arial Unicode MS"/>
        </w:rPr>
        <w:t>1. Общая информация</w:t>
      </w:r>
    </w:p>
    <w:p w14:paraId="5C04B74D" w14:textId="051407AF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Краткое описание проекта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r w:rsidR="00866597" w:rsidRPr="00866597">
        <w:rPr>
          <w:rStyle w:val="a9"/>
          <w:rFonts w:ascii="Times New Roman" w:eastAsia="Times New Roman" w:hAnsi="Times New Roman" w:cs="Times New Roman"/>
          <w:color w:val="auto"/>
          <w:spacing w:val="0"/>
          <w:u w:color="000000"/>
          <w:bdr w:val="none" w:sz="0" w:space="0" w:color="auto"/>
          <w14:textOutline w14:w="0" w14:cap="rnd" w14:cmpd="sng" w14:algn="ctr">
            <w14:noFill/>
            <w14:prstDash w14:val="solid"/>
            <w14:bevel/>
          </w14:textOutline>
        </w:rPr>
        <w:t>Разработать нейросеть (в формате веб-приложения для удобства пользователя), которая будет способна оформить текстовые работы (выпускные квалификационные, курсовые, научно-исследовательские) в соответствии с требованиями ГОСТа</w:t>
      </w:r>
    </w:p>
    <w:p w14:paraId="075C54EB" w14:textId="7C41AFB4" w:rsidR="00866597" w:rsidRPr="00866597" w:rsidRDefault="006A1F4C" w:rsidP="00866597">
      <w:pPr>
        <w:pStyle w:val="aa"/>
        <w:numPr>
          <w:ilvl w:val="0"/>
          <w:numId w:val="2"/>
        </w:numPr>
        <w:spacing w:before="0" w:beforeAutospacing="0" w:after="0" w:afterAutospacing="0"/>
        <w:rPr>
          <w:rStyle w:val="a9"/>
          <w:u w:color="000000"/>
        </w:rPr>
      </w:pPr>
      <w:r>
        <w:rPr>
          <w:rStyle w:val="a9"/>
          <w:b/>
          <w:bCs/>
          <w:u w:color="000000"/>
        </w:rPr>
        <w:t>Команда</w:t>
      </w:r>
      <w:r>
        <w:rPr>
          <w:u w:color="000000"/>
        </w:rPr>
        <w:t>:</w:t>
      </w:r>
      <w:r>
        <w:rPr>
          <w:u w:color="000000"/>
        </w:rPr>
        <w:br/>
      </w:r>
      <w:bookmarkEnd w:id="0"/>
      <w:r w:rsidR="00866597" w:rsidRPr="00866597">
        <w:rPr>
          <w:rStyle w:val="a9"/>
          <w:u w:color="000000"/>
        </w:rPr>
        <w:t xml:space="preserve">Михайловская Мария Александровна - </w:t>
      </w:r>
      <w:proofErr w:type="spellStart"/>
      <w:r w:rsidR="00866597" w:rsidRPr="00866597">
        <w:rPr>
          <w:rStyle w:val="a9"/>
          <w:u w:color="000000"/>
        </w:rPr>
        <w:t>Teamlead</w:t>
      </w:r>
      <w:proofErr w:type="spellEnd"/>
      <w:r w:rsidR="00866597" w:rsidRPr="00866597">
        <w:rPr>
          <w:rStyle w:val="a9"/>
          <w:u w:color="000000"/>
        </w:rPr>
        <w:t>/</w:t>
      </w:r>
      <w:proofErr w:type="spellStart"/>
      <w:r w:rsidR="00866597" w:rsidRPr="00866597">
        <w:rPr>
          <w:rStyle w:val="a9"/>
          <w:u w:color="000000"/>
        </w:rPr>
        <w:t>Frontend</w:t>
      </w:r>
      <w:proofErr w:type="spellEnd"/>
      <w:r w:rsidR="00866597" w:rsidRPr="00866597">
        <w:rPr>
          <w:rStyle w:val="a9"/>
          <w:u w:color="000000"/>
        </w:rPr>
        <w:t>-разработчик</w:t>
      </w:r>
    </w:p>
    <w:p w14:paraId="7C32779C" w14:textId="5941990F" w:rsidR="00866597" w:rsidRPr="00866597" w:rsidRDefault="00866597" w:rsidP="00866597">
      <w:pPr>
        <w:pStyle w:val="aa"/>
        <w:spacing w:before="0" w:beforeAutospacing="0" w:after="0" w:afterAutospacing="0"/>
        <w:ind w:firstLine="720"/>
        <w:rPr>
          <w:rStyle w:val="a9"/>
          <w:u w:color="000000"/>
        </w:rPr>
      </w:pPr>
      <w:r w:rsidRPr="00866597">
        <w:rPr>
          <w:rStyle w:val="a9"/>
          <w:u w:color="000000"/>
        </w:rPr>
        <w:t xml:space="preserve">Бокарев Никита Александрович - </w:t>
      </w:r>
      <w:proofErr w:type="spellStart"/>
      <w:r w:rsidRPr="00866597">
        <w:rPr>
          <w:rStyle w:val="a9"/>
          <w:u w:color="000000"/>
        </w:rPr>
        <w:t>DevOps</w:t>
      </w:r>
      <w:proofErr w:type="spellEnd"/>
    </w:p>
    <w:p w14:paraId="37239D60" w14:textId="16ACDC27" w:rsidR="00866597" w:rsidRPr="00866597" w:rsidRDefault="00866597" w:rsidP="00866597">
      <w:pPr>
        <w:pStyle w:val="aa"/>
        <w:spacing w:before="0" w:beforeAutospacing="0" w:after="0" w:afterAutospacing="0"/>
        <w:ind w:left="720"/>
        <w:rPr>
          <w:rStyle w:val="a9"/>
          <w:u w:color="000000"/>
        </w:rPr>
      </w:pPr>
      <w:r w:rsidRPr="00866597">
        <w:rPr>
          <w:rStyle w:val="a9"/>
          <w:u w:color="000000"/>
        </w:rPr>
        <w:t xml:space="preserve">Ефременко Кирилл Андреевич - </w:t>
      </w:r>
      <w:proofErr w:type="spellStart"/>
      <w:r w:rsidRPr="00866597">
        <w:rPr>
          <w:rStyle w:val="a9"/>
          <w:u w:color="000000"/>
        </w:rPr>
        <w:t>DevOps</w:t>
      </w:r>
      <w:proofErr w:type="spellEnd"/>
    </w:p>
    <w:p w14:paraId="6C592F88" w14:textId="445D2A53" w:rsidR="00866597" w:rsidRPr="00866597" w:rsidRDefault="00866597" w:rsidP="00866597">
      <w:pPr>
        <w:pStyle w:val="aa"/>
        <w:spacing w:before="0" w:beforeAutospacing="0" w:after="0" w:afterAutospacing="0"/>
        <w:ind w:firstLine="720"/>
        <w:rPr>
          <w:rStyle w:val="a9"/>
          <w:u w:color="000000"/>
        </w:rPr>
      </w:pPr>
      <w:r w:rsidRPr="00866597">
        <w:rPr>
          <w:rStyle w:val="a9"/>
          <w:u w:color="000000"/>
        </w:rPr>
        <w:t xml:space="preserve">Жданович Елизавета </w:t>
      </w:r>
      <w:proofErr w:type="spellStart"/>
      <w:r w:rsidRPr="00866597">
        <w:rPr>
          <w:rStyle w:val="a9"/>
          <w:u w:color="000000"/>
        </w:rPr>
        <w:t>Таймуразовна</w:t>
      </w:r>
      <w:proofErr w:type="spellEnd"/>
      <w:r w:rsidRPr="00866597">
        <w:rPr>
          <w:rStyle w:val="a9"/>
          <w:u w:color="000000"/>
        </w:rPr>
        <w:t xml:space="preserve"> - UX/UI-дизайнер</w:t>
      </w:r>
    </w:p>
    <w:p w14:paraId="3481756F" w14:textId="08DD83CD" w:rsidR="00866597" w:rsidRPr="00866597" w:rsidRDefault="00866597" w:rsidP="00866597">
      <w:pPr>
        <w:pStyle w:val="aa"/>
        <w:spacing w:before="0" w:beforeAutospacing="0" w:after="0" w:afterAutospacing="0"/>
        <w:ind w:firstLine="720"/>
        <w:rPr>
          <w:rStyle w:val="a9"/>
          <w:u w:color="000000"/>
        </w:rPr>
      </w:pPr>
      <w:r w:rsidRPr="00866597">
        <w:rPr>
          <w:rStyle w:val="a9"/>
          <w:u w:color="000000"/>
        </w:rPr>
        <w:t xml:space="preserve">Мамонтов Никита Андреевич – </w:t>
      </w:r>
      <w:proofErr w:type="spellStart"/>
      <w:r w:rsidRPr="00866597">
        <w:rPr>
          <w:rStyle w:val="a9"/>
          <w:u w:color="000000"/>
        </w:rPr>
        <w:t>Backend</w:t>
      </w:r>
      <w:proofErr w:type="spellEnd"/>
      <w:r w:rsidRPr="00866597">
        <w:rPr>
          <w:rStyle w:val="a9"/>
          <w:u w:color="000000"/>
        </w:rPr>
        <w:t>- разработчик/ Тестировщик</w:t>
      </w:r>
    </w:p>
    <w:p w14:paraId="6582F512" w14:textId="7239FEBF" w:rsidR="00866597" w:rsidRPr="00866597" w:rsidRDefault="00866597" w:rsidP="00866597">
      <w:pPr>
        <w:pStyle w:val="aa"/>
        <w:spacing w:before="0" w:beforeAutospacing="0" w:after="0" w:afterAutospacing="0"/>
        <w:ind w:firstLine="720"/>
        <w:rPr>
          <w:rStyle w:val="a9"/>
          <w:u w:color="000000"/>
        </w:rPr>
      </w:pPr>
      <w:r w:rsidRPr="00866597">
        <w:rPr>
          <w:rStyle w:val="a9"/>
          <w:u w:color="000000"/>
        </w:rPr>
        <w:t xml:space="preserve">Маркин Роман Владимирович - </w:t>
      </w:r>
      <w:proofErr w:type="spellStart"/>
      <w:r w:rsidRPr="00866597">
        <w:rPr>
          <w:rStyle w:val="a9"/>
          <w:u w:color="000000"/>
        </w:rPr>
        <w:t>Frontend</w:t>
      </w:r>
      <w:proofErr w:type="spellEnd"/>
      <w:r w:rsidRPr="00866597">
        <w:rPr>
          <w:rStyle w:val="a9"/>
          <w:u w:color="000000"/>
        </w:rPr>
        <w:t>-разработчик</w:t>
      </w:r>
    </w:p>
    <w:p w14:paraId="6C0093E5" w14:textId="6669EE08" w:rsidR="00866597" w:rsidRPr="00866597" w:rsidRDefault="00866597" w:rsidP="00866597">
      <w:pPr>
        <w:pStyle w:val="aa"/>
        <w:spacing w:before="0" w:beforeAutospacing="0" w:after="0" w:afterAutospacing="0"/>
        <w:ind w:firstLine="720"/>
        <w:rPr>
          <w:rStyle w:val="a9"/>
          <w:u w:color="000000"/>
        </w:rPr>
      </w:pPr>
      <w:r w:rsidRPr="00866597">
        <w:rPr>
          <w:rStyle w:val="a9"/>
          <w:u w:color="000000"/>
        </w:rPr>
        <w:t xml:space="preserve">Нургалиев Даниэль </w:t>
      </w:r>
      <w:proofErr w:type="spellStart"/>
      <w:r w:rsidRPr="00866597">
        <w:rPr>
          <w:rStyle w:val="a9"/>
          <w:u w:color="000000"/>
        </w:rPr>
        <w:t>Ильдарович</w:t>
      </w:r>
      <w:proofErr w:type="spellEnd"/>
      <w:r w:rsidRPr="00866597">
        <w:rPr>
          <w:rStyle w:val="a9"/>
          <w:u w:color="000000"/>
        </w:rPr>
        <w:t xml:space="preserve">- </w:t>
      </w:r>
      <w:proofErr w:type="spellStart"/>
      <w:r w:rsidRPr="00866597">
        <w:rPr>
          <w:rStyle w:val="a9"/>
          <w:u w:color="000000"/>
        </w:rPr>
        <w:t>Backend</w:t>
      </w:r>
      <w:proofErr w:type="spellEnd"/>
      <w:r w:rsidRPr="00866597">
        <w:rPr>
          <w:rStyle w:val="a9"/>
          <w:u w:color="000000"/>
        </w:rPr>
        <w:t>-разработчик/ Архитектор</w:t>
      </w:r>
    </w:p>
    <w:p w14:paraId="6D36A8A8" w14:textId="1AB59C4A" w:rsidR="00866597" w:rsidRPr="00866597" w:rsidRDefault="00866597" w:rsidP="00866597">
      <w:pPr>
        <w:pStyle w:val="aa"/>
        <w:spacing w:before="0" w:beforeAutospacing="0" w:after="0" w:afterAutospacing="0"/>
        <w:ind w:left="720"/>
        <w:rPr>
          <w:rStyle w:val="a9"/>
          <w:u w:color="000000"/>
        </w:rPr>
      </w:pPr>
      <w:r w:rsidRPr="00866597">
        <w:rPr>
          <w:rStyle w:val="a9"/>
          <w:u w:color="000000"/>
        </w:rPr>
        <w:t>Соловьева Надежда Сергеевна - ML-инженер</w:t>
      </w:r>
    </w:p>
    <w:p w14:paraId="64F12798" w14:textId="41800967" w:rsidR="00866597" w:rsidRPr="00866597" w:rsidRDefault="00866597" w:rsidP="00866597">
      <w:pPr>
        <w:pStyle w:val="aa"/>
        <w:spacing w:before="0" w:beforeAutospacing="0" w:after="0" w:afterAutospacing="0"/>
        <w:ind w:firstLine="720"/>
        <w:rPr>
          <w:rStyle w:val="a9"/>
          <w:u w:color="000000"/>
        </w:rPr>
      </w:pPr>
      <w:r w:rsidRPr="00866597">
        <w:rPr>
          <w:rStyle w:val="a9"/>
          <w:u w:color="000000"/>
        </w:rPr>
        <w:t>Федорова Екатерина Васильевна - ML-инженер/ Технический писатель</w:t>
      </w:r>
    </w:p>
    <w:p w14:paraId="3BF8E315" w14:textId="36323732" w:rsidR="00624129" w:rsidRPr="00866597" w:rsidRDefault="00866597" w:rsidP="00866597">
      <w:pPr>
        <w:pStyle w:val="aa"/>
        <w:spacing w:before="0" w:beforeAutospacing="0" w:after="0" w:afterAutospacing="0"/>
        <w:ind w:firstLine="720"/>
        <w:rPr>
          <w:rStyle w:val="a9"/>
          <w:u w:color="000000"/>
        </w:rPr>
      </w:pPr>
      <w:proofErr w:type="spellStart"/>
      <w:r w:rsidRPr="00866597">
        <w:rPr>
          <w:rStyle w:val="a9"/>
          <w:u w:color="000000"/>
        </w:rPr>
        <w:t>Явметдинов</w:t>
      </w:r>
      <w:proofErr w:type="spellEnd"/>
      <w:r w:rsidRPr="00866597">
        <w:rPr>
          <w:rStyle w:val="a9"/>
          <w:u w:color="000000"/>
        </w:rPr>
        <w:t xml:space="preserve"> Максим Русланович - </w:t>
      </w:r>
      <w:proofErr w:type="spellStart"/>
      <w:r w:rsidRPr="00866597">
        <w:rPr>
          <w:rStyle w:val="a9"/>
          <w:u w:color="000000"/>
        </w:rPr>
        <w:t>Backend</w:t>
      </w:r>
      <w:proofErr w:type="spellEnd"/>
      <w:r w:rsidRPr="00866597">
        <w:rPr>
          <w:rStyle w:val="a9"/>
          <w:u w:color="000000"/>
        </w:rPr>
        <w:t>-разработчик/Архитектор</w:t>
      </w:r>
    </w:p>
    <w:p w14:paraId="562C7BDD" w14:textId="77777777" w:rsidR="00624129" w:rsidRDefault="006A1F4C">
      <w:pPr>
        <w:pStyle w:val="a7"/>
      </w:pPr>
      <w:bookmarkStart w:id="1" w:name="цельпроекта"/>
      <w:r>
        <w:rPr>
          <w:rFonts w:eastAsia="Arial Unicode MS" w:cs="Arial Unicode MS"/>
        </w:rPr>
        <w:t>2. Цель проекта</w:t>
      </w:r>
    </w:p>
    <w:p w14:paraId="012448EE" w14:textId="77777777" w:rsidR="00866597" w:rsidRPr="00866597" w:rsidRDefault="006A1F4C" w:rsidP="00D412D8">
      <w:pPr>
        <w:pStyle w:val="a8"/>
        <w:numPr>
          <w:ilvl w:val="0"/>
          <w:numId w:val="2"/>
        </w:numPr>
        <w:spacing w:after="200" w:line="240" w:lineRule="auto"/>
        <w:rPr>
          <w:rStyle w:val="a9"/>
          <w:rFonts w:ascii="Times New Roman" w:eastAsia="Times New Roman" w:hAnsi="Times New Roman" w:cs="Times New Roman"/>
          <w:color w:val="auto"/>
          <w:bdr w:val="none" w:sz="0" w:space="0" w:color="auto"/>
          <w14:textOutline w14:w="0" w14:cap="rnd" w14:cmpd="sng" w14:algn="ctr">
            <w14:noFill/>
            <w14:prstDash w14:val="solid"/>
            <w14:bevel/>
          </w14:textOutline>
        </w:rPr>
      </w:pPr>
      <w:r w:rsidRPr="00866597">
        <w:rPr>
          <w:rStyle w:val="a9"/>
          <w:b/>
          <w:bCs/>
          <w:spacing w:val="0"/>
          <w:u w:color="000000"/>
        </w:rPr>
        <w:t>Цель проекта</w:t>
      </w:r>
      <w:r w:rsidRPr="00866597">
        <w:rPr>
          <w:spacing w:val="0"/>
          <w:u w:color="000000"/>
        </w:rPr>
        <w:t>:</w:t>
      </w:r>
      <w:r w:rsidRPr="00866597">
        <w:rPr>
          <w:spacing w:val="0"/>
          <w:u w:color="000000"/>
        </w:rPr>
        <w:br/>
      </w:r>
      <w:r w:rsidR="00866597" w:rsidRPr="00866597">
        <w:rPr>
          <w:rStyle w:val="a9"/>
          <w:rFonts w:ascii="Times New Roman" w:eastAsia="Times New Roman" w:hAnsi="Times New Roman" w:cs="Times New Roman"/>
          <w:color w:val="auto"/>
          <w:spacing w:val="0"/>
          <w:u w:color="000000"/>
          <w:bdr w:val="none" w:sz="0" w:space="0" w:color="auto"/>
          <w14:textOutline w14:w="0" w14:cap="rnd" w14:cmpd="sng" w14:algn="ctr">
            <w14:noFill/>
            <w14:prstDash w14:val="solid"/>
            <w14:bevel/>
          </w14:textOutline>
        </w:rPr>
        <w:t>Разработать нейросеть (в формате веб-приложения для удобства пользователя), которая будет способна оформить текстовые работы (выпускные квалификационные, курсовые, научно-исследовательские) в соответствии с требованиями ГОСТа</w:t>
      </w:r>
    </w:p>
    <w:p w14:paraId="460F6909" w14:textId="77777777" w:rsidR="00866597" w:rsidRPr="00866597" w:rsidRDefault="006A1F4C" w:rsidP="00866597">
      <w:pPr>
        <w:pStyle w:val="aa"/>
        <w:numPr>
          <w:ilvl w:val="0"/>
          <w:numId w:val="2"/>
        </w:numPr>
        <w:spacing w:before="0" w:beforeAutospacing="0" w:after="0" w:afterAutospacing="0"/>
        <w:rPr>
          <w:rStyle w:val="a9"/>
          <w:u w:color="000000"/>
        </w:rPr>
      </w:pPr>
      <w:r w:rsidRPr="00866597">
        <w:rPr>
          <w:rStyle w:val="a9"/>
          <w:b/>
          <w:bCs/>
          <w:u w:color="000000"/>
        </w:rPr>
        <w:t>Ожидаемые результаты</w:t>
      </w:r>
      <w:r w:rsidRPr="00866597">
        <w:rPr>
          <w:u w:color="000000"/>
        </w:rPr>
        <w:t>:</w:t>
      </w:r>
      <w:r w:rsidRPr="00866597">
        <w:rPr>
          <w:u w:color="000000"/>
        </w:rPr>
        <w:br/>
      </w:r>
      <w:bookmarkEnd w:id="1"/>
      <w:r w:rsidR="00866597" w:rsidRPr="00866597">
        <w:rPr>
          <w:rStyle w:val="a9"/>
          <w:u w:color="000000"/>
        </w:rPr>
        <w:t>Сайт, который будет способен оформить текстовые работы в соответствии с требованиями ГОСТа</w:t>
      </w:r>
    </w:p>
    <w:p w14:paraId="1189F139" w14:textId="583D49DF" w:rsidR="00624129" w:rsidRPr="00866597" w:rsidRDefault="00624129" w:rsidP="00866597">
      <w:pPr>
        <w:pStyle w:val="a8"/>
        <w:spacing w:after="200" w:line="240" w:lineRule="auto"/>
        <w:ind w:left="720"/>
        <w:rPr>
          <w:spacing w:val="0"/>
          <w:u w:color="000000"/>
        </w:rPr>
      </w:pPr>
    </w:p>
    <w:p w14:paraId="73F7DA8A" w14:textId="77777777" w:rsidR="00624129" w:rsidRDefault="006A1F4C">
      <w:pPr>
        <w:pStyle w:val="a7"/>
      </w:pPr>
      <w:bookmarkStart w:id="2" w:name="задачиипроцессработы"/>
      <w:r>
        <w:rPr>
          <w:rFonts w:eastAsia="Arial Unicode MS" w:cs="Arial Unicode MS"/>
        </w:rPr>
        <w:t>3. Задачи и процесс работы</w:t>
      </w:r>
    </w:p>
    <w:p w14:paraId="0687E13D" w14:textId="77777777" w:rsidR="00624129" w:rsidRDefault="006A1F4C">
      <w:pPr>
        <w:pStyle w:val="a8"/>
        <w:jc w:val="center"/>
        <w:rPr>
          <w:i/>
          <w:iCs/>
        </w:rPr>
      </w:pPr>
      <w:r>
        <w:rPr>
          <w:i/>
          <w:iCs/>
        </w:rPr>
        <w:t xml:space="preserve">Для данного пункта подготовьте к показу свой </w:t>
      </w:r>
      <w:proofErr w:type="spellStart"/>
      <w:r>
        <w:rPr>
          <w:i/>
          <w:iCs/>
        </w:rPr>
        <w:t>трекер</w:t>
      </w:r>
      <w:proofErr w:type="spellEnd"/>
      <w:r>
        <w:rPr>
          <w:i/>
          <w:iCs/>
        </w:rPr>
        <w:t xml:space="preserve"> задач</w:t>
      </w:r>
      <w:r w:rsidR="005F5C5A">
        <w:rPr>
          <w:i/>
          <w:iCs/>
        </w:rPr>
        <w:t xml:space="preserve">. В </w:t>
      </w:r>
      <w:proofErr w:type="spellStart"/>
      <w:r w:rsidR="005F5C5A">
        <w:rPr>
          <w:i/>
          <w:iCs/>
        </w:rPr>
        <w:t>трекере</w:t>
      </w:r>
      <w:proofErr w:type="spellEnd"/>
      <w:r w:rsidR="005F5C5A">
        <w:rPr>
          <w:i/>
          <w:iCs/>
        </w:rPr>
        <w:t xml:space="preserve"> должны быть </w:t>
      </w:r>
      <w:r w:rsidR="008E4648">
        <w:rPr>
          <w:i/>
          <w:iCs/>
        </w:rPr>
        <w:t>зарегистрированы</w:t>
      </w:r>
      <w:r w:rsidR="005F5C5A">
        <w:rPr>
          <w:i/>
          <w:iCs/>
        </w:rPr>
        <w:t xml:space="preserve"> все участники команды и распределены роли. У задач должны быть статусы и дедлайны выполнения</w:t>
      </w:r>
    </w:p>
    <w:p w14:paraId="25D89370" w14:textId="77777777" w:rsidR="005F5C5A" w:rsidRPr="005F5C5A" w:rsidRDefault="005F5C5A" w:rsidP="005F5C5A">
      <w:pPr>
        <w:pStyle w:val="Compact"/>
        <w:numPr>
          <w:ilvl w:val="0"/>
          <w:numId w:val="3"/>
        </w:numPr>
        <w:rPr>
          <w:lang w:val="ru-RU"/>
        </w:rPr>
      </w:pPr>
      <w:r w:rsidRPr="005F5C5A">
        <w:rPr>
          <w:b/>
          <w:bCs/>
          <w:lang w:val="ru-RU"/>
        </w:rPr>
        <w:lastRenderedPageBreak/>
        <w:t>К работе (только цифрами)</w:t>
      </w:r>
      <w:r w:rsidRPr="005F5C5A">
        <w:rPr>
          <w:lang w:val="ru-RU"/>
        </w:rPr>
        <w:t>:</w:t>
      </w:r>
    </w:p>
    <w:p w14:paraId="009D04F6" w14:textId="227C588E" w:rsidR="005F5C5A" w:rsidRDefault="00866597" w:rsidP="005F5C5A">
      <w:pPr>
        <w:pStyle w:val="Compact"/>
        <w:numPr>
          <w:ilvl w:val="1"/>
          <w:numId w:val="3"/>
        </w:numPr>
      </w:pPr>
      <w:r>
        <w:rPr>
          <w:lang w:val="ru-RU"/>
        </w:rPr>
        <w:t>5</w:t>
      </w:r>
      <w:r w:rsidR="005F5C5A">
        <w:t>.</w:t>
      </w:r>
    </w:p>
    <w:p w14:paraId="22D3F99B" w14:textId="0EB4CB46" w:rsidR="005F5C5A" w:rsidRDefault="00866597" w:rsidP="005F5C5A">
      <w:pPr>
        <w:pStyle w:val="Compact"/>
        <w:numPr>
          <w:ilvl w:val="1"/>
          <w:numId w:val="3"/>
        </w:numPr>
      </w:pPr>
      <w:r>
        <w:rPr>
          <w:lang w:val="ru-RU"/>
        </w:rPr>
        <w:t>3</w:t>
      </w:r>
      <w:r w:rsidR="005F5C5A">
        <w:t>.</w:t>
      </w:r>
    </w:p>
    <w:p w14:paraId="6DC5D25E" w14:textId="40E539C5" w:rsidR="005F5C5A" w:rsidRDefault="00866597" w:rsidP="00866597">
      <w:pPr>
        <w:pStyle w:val="Compact"/>
        <w:numPr>
          <w:ilvl w:val="1"/>
          <w:numId w:val="3"/>
        </w:numPr>
      </w:pPr>
      <w:r>
        <w:rPr>
          <w:lang w:val="ru-RU"/>
        </w:rPr>
        <w:t>2</w:t>
      </w:r>
      <w:r w:rsidR="005F5C5A">
        <w:t>.</w:t>
      </w:r>
      <w:r>
        <w:t xml:space="preserve"> </w:t>
      </w:r>
      <w:r w:rsidR="005F5C5A">
        <w:br/>
      </w:r>
    </w:p>
    <w:p w14:paraId="59245197" w14:textId="77777777" w:rsidR="005F5C5A" w:rsidRDefault="005F5C5A" w:rsidP="005F5C5A">
      <w:pPr>
        <w:pStyle w:val="a8"/>
        <w:ind w:firstLine="720"/>
        <w:rPr>
          <w:i/>
          <w:iCs/>
        </w:rPr>
      </w:pPr>
      <w:r>
        <w:br/>
      </w:r>
    </w:p>
    <w:p w14:paraId="615AE7FE" w14:textId="77777777" w:rsidR="005F5C5A" w:rsidRDefault="005F5C5A">
      <w:pPr>
        <w:pStyle w:val="a8"/>
        <w:jc w:val="center"/>
        <w:rPr>
          <w:i/>
          <w:iCs/>
        </w:rPr>
      </w:pPr>
    </w:p>
    <w:p w14:paraId="7782E8D1" w14:textId="77777777" w:rsidR="00624129" w:rsidRDefault="006A1F4C">
      <w:pPr>
        <w:pStyle w:val="a7"/>
      </w:pPr>
      <w:bookmarkStart w:id="3" w:name="прогрессирезультаты"/>
      <w:r>
        <w:rPr>
          <w:rFonts w:eastAsia="Arial Unicode MS" w:cs="Arial Unicode MS"/>
        </w:rPr>
        <w:t>4. Прогресс и результаты</w:t>
      </w:r>
    </w:p>
    <w:p w14:paraId="742A8931" w14:textId="10BC1D1F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Текущий статус проекта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r w:rsidR="00936987">
        <w:rPr>
          <w:rStyle w:val="a9"/>
          <w:i/>
          <w:iCs/>
          <w:spacing w:val="0"/>
          <w:u w:color="000000"/>
        </w:rPr>
        <w:t>Проект продвигается с установленными дедлайнами, зарегистрировались на кейс ВК</w:t>
      </w:r>
    </w:p>
    <w:p w14:paraId="1EDE12F7" w14:textId="7A985F2C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Достигнутые результаты по задачам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r w:rsidR="00936987">
        <w:rPr>
          <w:rStyle w:val="a9"/>
          <w:i/>
          <w:iCs/>
          <w:spacing w:val="0"/>
          <w:u w:color="000000"/>
        </w:rPr>
        <w:t xml:space="preserve">Выполнены первые прототипы дизайнов, странницы входа, </w:t>
      </w:r>
      <w:proofErr w:type="spellStart"/>
      <w:r w:rsidR="00936987">
        <w:rPr>
          <w:rStyle w:val="a9"/>
          <w:i/>
          <w:iCs/>
          <w:spacing w:val="0"/>
          <w:u w:color="000000"/>
        </w:rPr>
        <w:t>бдшка</w:t>
      </w:r>
      <w:proofErr w:type="spellEnd"/>
      <w:r w:rsidR="00936987">
        <w:rPr>
          <w:rStyle w:val="a9"/>
          <w:i/>
          <w:iCs/>
          <w:spacing w:val="0"/>
          <w:u w:color="000000"/>
        </w:rPr>
        <w:t xml:space="preserve">, архитектура, нормальное </w:t>
      </w:r>
      <w:r w:rsidR="00936987" w:rsidRPr="00936987">
        <w:rPr>
          <w:rStyle w:val="a9"/>
          <w:i/>
          <w:iCs/>
          <w:spacing w:val="0"/>
          <w:u w:color="000000"/>
        </w:rPr>
        <w:t>возвращаемый файл от нашего сервиса при состоянии скачать файл</w:t>
      </w:r>
    </w:p>
    <w:p w14:paraId="2608B509" w14:textId="77777777" w:rsidR="00936987" w:rsidRPr="00936987" w:rsidRDefault="006A1F4C" w:rsidP="00936987">
      <w:pPr>
        <w:pStyle w:val="a8"/>
        <w:numPr>
          <w:ilvl w:val="0"/>
          <w:numId w:val="2"/>
        </w:numPr>
        <w:spacing w:after="200"/>
        <w:rPr>
          <w:rStyle w:val="a9"/>
          <w:i/>
          <w:iCs/>
          <w:spacing w:val="0"/>
          <w:u w:color="000000"/>
        </w:rPr>
      </w:pPr>
      <w:r w:rsidRPr="00936987">
        <w:rPr>
          <w:rStyle w:val="a9"/>
          <w:b/>
          <w:bCs/>
          <w:spacing w:val="0"/>
          <w:u w:color="000000"/>
        </w:rPr>
        <w:t>Риски и препятствия</w:t>
      </w:r>
      <w:r w:rsidRPr="00936987">
        <w:rPr>
          <w:spacing w:val="0"/>
          <w:u w:color="000000"/>
        </w:rPr>
        <w:t>:</w:t>
      </w:r>
      <w:r w:rsidRPr="00936987">
        <w:rPr>
          <w:spacing w:val="0"/>
          <w:u w:color="000000"/>
        </w:rPr>
        <w:br/>
      </w:r>
      <w:bookmarkStart w:id="4" w:name="ресурсыиматериалыпроекта"/>
      <w:bookmarkEnd w:id="2"/>
      <w:bookmarkEnd w:id="3"/>
      <w:r w:rsidR="00936987" w:rsidRPr="00936987">
        <w:rPr>
          <w:rStyle w:val="a9"/>
          <w:i/>
          <w:iCs/>
          <w:spacing w:val="0"/>
          <w:u w:color="000000"/>
        </w:rPr>
        <w:t>Технические: несоответствие стандартам, высокая серверная нагрузка.</w:t>
      </w:r>
    </w:p>
    <w:p w14:paraId="3715D29E" w14:textId="77777777" w:rsidR="00936987" w:rsidRPr="00936987" w:rsidRDefault="00936987" w:rsidP="0001498C">
      <w:pPr>
        <w:pStyle w:val="a8"/>
        <w:spacing w:after="200"/>
        <w:ind w:left="720"/>
        <w:rPr>
          <w:rStyle w:val="a9"/>
          <w:i/>
          <w:iCs/>
          <w:spacing w:val="0"/>
          <w:u w:color="000000"/>
        </w:rPr>
      </w:pPr>
      <w:r w:rsidRPr="00936987">
        <w:rPr>
          <w:rStyle w:val="a9"/>
          <w:i/>
          <w:iCs/>
          <w:spacing w:val="0"/>
          <w:u w:color="000000"/>
        </w:rPr>
        <w:t>Организационные: нехватка времени, ошибок или компетенций команды</w:t>
      </w:r>
    </w:p>
    <w:p w14:paraId="7D89822D" w14:textId="5B3DC1A7" w:rsidR="00624129" w:rsidRDefault="00936987" w:rsidP="0001498C">
      <w:pPr>
        <w:pStyle w:val="a8"/>
        <w:spacing w:after="200" w:line="240" w:lineRule="auto"/>
        <w:ind w:left="720"/>
      </w:pPr>
      <w:r w:rsidRPr="00936987">
        <w:rPr>
          <w:rStyle w:val="a9"/>
          <w:i/>
          <w:iCs/>
          <w:spacing w:val="0"/>
          <w:u w:color="000000"/>
        </w:rPr>
        <w:t>Правовые: изменения ГОСТ, авторские права.</w:t>
      </w:r>
      <w:r w:rsidR="006A1F4C" w:rsidRPr="00936987">
        <w:rPr>
          <w:rFonts w:eastAsia="Arial Unicode MS" w:cs="Arial Unicode MS"/>
        </w:rPr>
        <w:t>5. Ресурсы и материалы проекта</w:t>
      </w:r>
    </w:p>
    <w:p w14:paraId="1F540358" w14:textId="71DC6EE5" w:rsidR="00624129" w:rsidRDefault="006A1F4C" w:rsidP="00936987">
      <w:pPr>
        <w:pStyle w:val="ac"/>
        <w:numPr>
          <w:ilvl w:val="0"/>
          <w:numId w:val="2"/>
        </w:numPr>
        <w:rPr>
          <w:rStyle w:val="a9"/>
          <w:rFonts w:ascii="Helvetica Neue" w:eastAsia="Helvetica Neue" w:hAnsi="Helvetica Neue" w:cs="Helvetica Neue"/>
          <w:i/>
          <w:iCs/>
          <w:color w:val="000000"/>
          <w:u w:color="000000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936987">
        <w:rPr>
          <w:rStyle w:val="a9"/>
          <w:b/>
          <w:bCs/>
          <w:u w:color="000000"/>
        </w:rPr>
        <w:t>Используемые инструменты и технологии</w:t>
      </w:r>
      <w:r w:rsidRPr="00936987">
        <w:rPr>
          <w:u w:color="000000"/>
          <w:lang w:val="ru-RU"/>
        </w:rPr>
        <w:t>:</w:t>
      </w:r>
      <w:r w:rsidRPr="00936987">
        <w:rPr>
          <w:u w:color="000000"/>
          <w:lang w:val="ru-RU"/>
        </w:rPr>
        <w:br/>
      </w:r>
      <w:r w:rsidR="00936987" w:rsidRPr="00936987">
        <w:rPr>
          <w:rStyle w:val="a9"/>
          <w:rFonts w:ascii="Helvetica Neue" w:eastAsia="Helvetica Neue" w:hAnsi="Helvetica Neue" w:cs="Helvetica Neue"/>
          <w:i/>
          <w:iCs/>
          <w:color w:val="000000"/>
          <w:u w:color="000000"/>
          <w:lang w:eastAsia="ru-RU"/>
          <w14:textOutline w14:w="0" w14:cap="flat" w14:cmpd="sng" w14:algn="ctr">
            <w14:noFill/>
            <w14:prstDash w14:val="solid"/>
            <w14:bevel/>
          </w14:textOutline>
        </w:rPr>
        <w:t xml:space="preserve">VS Code, </w:t>
      </w:r>
      <w:proofErr w:type="spellStart"/>
      <w:r w:rsidR="00936987" w:rsidRPr="00936987">
        <w:rPr>
          <w:rStyle w:val="a9"/>
          <w:rFonts w:ascii="Helvetica Neue" w:eastAsia="Helvetica Neue" w:hAnsi="Helvetica Neue" w:cs="Helvetica Neue"/>
          <w:i/>
          <w:iCs/>
          <w:color w:val="000000"/>
          <w:u w:color="000000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Docker</w:t>
      </w:r>
      <w:proofErr w:type="spellEnd"/>
      <w:r w:rsidR="00936987" w:rsidRPr="00936987">
        <w:rPr>
          <w:rStyle w:val="a9"/>
          <w:rFonts w:ascii="Helvetica Neue" w:eastAsia="Helvetica Neue" w:hAnsi="Helvetica Neue" w:cs="Helvetica Neue"/>
          <w:i/>
          <w:iCs/>
          <w:color w:val="000000"/>
          <w:u w:color="000000"/>
          <w:lang w:eastAsia="ru-RU"/>
          <w14:textOutline w14:w="0" w14:cap="flat" w14:cmpd="sng" w14:algn="ctr">
            <w14:noFill/>
            <w14:prstDash w14:val="solid"/>
            <w14:bevel/>
          </w14:textOutline>
        </w:rPr>
        <w:t xml:space="preserve">, Java, Python, JSX, TSX, </w:t>
      </w:r>
      <w:proofErr w:type="spellStart"/>
      <w:r w:rsidR="00936987" w:rsidRPr="00936987">
        <w:rPr>
          <w:rStyle w:val="a9"/>
          <w:rFonts w:ascii="Helvetica Neue" w:eastAsia="Helvetica Neue" w:hAnsi="Helvetica Neue" w:cs="Helvetica Neue"/>
          <w:i/>
          <w:iCs/>
          <w:color w:val="000000"/>
          <w:u w:color="000000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React</w:t>
      </w:r>
      <w:proofErr w:type="spellEnd"/>
      <w:r w:rsidR="00936987" w:rsidRPr="00936987">
        <w:rPr>
          <w:rStyle w:val="a9"/>
          <w:rFonts w:ascii="Helvetica Neue" w:eastAsia="Helvetica Neue" w:hAnsi="Helvetica Neue" w:cs="Helvetica Neue"/>
          <w:i/>
          <w:iCs/>
          <w:color w:val="000000"/>
          <w:u w:color="000000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, Next.js, серверы, библиотеки (</w:t>
      </w:r>
      <w:proofErr w:type="spellStart"/>
      <w:r w:rsidR="00936987" w:rsidRPr="00936987">
        <w:rPr>
          <w:rStyle w:val="a9"/>
          <w:rFonts w:ascii="Helvetica Neue" w:eastAsia="Helvetica Neue" w:hAnsi="Helvetica Neue" w:cs="Helvetica Neue"/>
          <w:i/>
          <w:iCs/>
          <w:color w:val="000000"/>
          <w:u w:color="000000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TensorFlow</w:t>
      </w:r>
      <w:proofErr w:type="spellEnd"/>
      <w:r w:rsidR="00936987" w:rsidRPr="00936987">
        <w:rPr>
          <w:rStyle w:val="a9"/>
          <w:rFonts w:ascii="Helvetica Neue" w:eastAsia="Helvetica Neue" w:hAnsi="Helvetica Neue" w:cs="Helvetica Neue"/>
          <w:i/>
          <w:iCs/>
          <w:color w:val="000000"/>
          <w:u w:color="000000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, Python-</w:t>
      </w:r>
      <w:proofErr w:type="spellStart"/>
      <w:r w:rsidR="00936987" w:rsidRPr="00936987">
        <w:rPr>
          <w:rStyle w:val="a9"/>
          <w:rFonts w:ascii="Helvetica Neue" w:eastAsia="Helvetica Neue" w:hAnsi="Helvetica Neue" w:cs="Helvetica Neue"/>
          <w:i/>
          <w:iCs/>
          <w:color w:val="000000"/>
          <w:u w:color="000000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docx</w:t>
      </w:r>
      <w:proofErr w:type="spellEnd"/>
      <w:r w:rsidR="00936987" w:rsidRPr="00936987">
        <w:rPr>
          <w:rStyle w:val="a9"/>
          <w:rFonts w:ascii="Helvetica Neue" w:eastAsia="Helvetica Neue" w:hAnsi="Helvetica Neue" w:cs="Helvetica Neue"/>
          <w:i/>
          <w:iCs/>
          <w:color w:val="000000"/>
          <w:u w:color="000000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), тестовые данные.</w:t>
      </w:r>
    </w:p>
    <w:p w14:paraId="30974A3E" w14:textId="77777777" w:rsidR="00936987" w:rsidRPr="00936987" w:rsidRDefault="00936987" w:rsidP="00936987">
      <w:pPr>
        <w:pStyle w:val="ac"/>
        <w:rPr>
          <w:rStyle w:val="a9"/>
          <w:rFonts w:ascii="Helvetica Neue" w:eastAsia="Helvetica Neue" w:hAnsi="Helvetica Neue" w:cs="Helvetica Neue"/>
          <w:i/>
          <w:iCs/>
          <w:color w:val="000000"/>
          <w:u w:color="000000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7510F858" w14:textId="7B55FF67" w:rsidR="00624129" w:rsidRPr="00936987" w:rsidRDefault="006A1F4C">
      <w:pPr>
        <w:pStyle w:val="a8"/>
        <w:numPr>
          <w:ilvl w:val="0"/>
          <w:numId w:val="2"/>
        </w:numPr>
        <w:spacing w:after="200" w:line="240" w:lineRule="auto"/>
        <w:rPr>
          <w:rStyle w:val="a9"/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Ссылки на внешние ресурсы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hyperlink r:id="rId7" w:history="1">
        <w:r w:rsidR="00936987" w:rsidRPr="00842577">
          <w:rPr>
            <w:rStyle w:val="a3"/>
            <w:i/>
            <w:iCs/>
            <w:spacing w:val="0"/>
          </w:rPr>
          <w:t>https://github.com/xyle-net/VK_DPP</w:t>
        </w:r>
      </w:hyperlink>
      <w:bookmarkEnd w:id="4"/>
    </w:p>
    <w:p w14:paraId="76BC2F72" w14:textId="46FEEC13" w:rsidR="00936987" w:rsidRDefault="005E40B3" w:rsidP="00936987">
      <w:pPr>
        <w:pStyle w:val="a8"/>
        <w:spacing w:after="200" w:line="240" w:lineRule="auto"/>
        <w:ind w:left="720"/>
        <w:rPr>
          <w:rStyle w:val="a9"/>
          <w:spacing w:val="0"/>
          <w:u w:color="000000"/>
        </w:rPr>
      </w:pPr>
      <w:hyperlink r:id="rId8" w:history="1">
        <w:r w:rsidR="00936987" w:rsidRPr="00842577">
          <w:rPr>
            <w:rStyle w:val="a3"/>
            <w:spacing w:val="0"/>
          </w:rPr>
          <w:t>https://github.com/users/xyle-net/projects/2</w:t>
        </w:r>
      </w:hyperlink>
    </w:p>
    <w:p w14:paraId="6556023D" w14:textId="16700D76" w:rsidR="00936987" w:rsidRPr="005F5C5A" w:rsidRDefault="00936987" w:rsidP="00936987">
      <w:pPr>
        <w:pStyle w:val="a8"/>
        <w:spacing w:after="200" w:line="240" w:lineRule="auto"/>
        <w:ind w:left="720"/>
        <w:rPr>
          <w:rStyle w:val="a9"/>
          <w:spacing w:val="0"/>
          <w:u w:color="000000"/>
        </w:rPr>
      </w:pPr>
      <w:r w:rsidRPr="00936987">
        <w:rPr>
          <w:rStyle w:val="a9"/>
          <w:spacing w:val="0"/>
          <w:u w:color="000000"/>
        </w:rPr>
        <w:t>https://docs.google.com/document/d/1RsHiSfvIojDpB4eFSukiCTiaAGRE0zRfL72Mqq9n_wY/edit?tab=t.0</w:t>
      </w:r>
    </w:p>
    <w:p w14:paraId="27143CB5" w14:textId="77777777" w:rsidR="005F5C5A" w:rsidRDefault="004C6FE6">
      <w:pPr>
        <w:pStyle w:val="a8"/>
        <w:numPr>
          <w:ilvl w:val="0"/>
          <w:numId w:val="2"/>
        </w:numPr>
        <w:spacing w:after="200" w:line="240" w:lineRule="auto"/>
        <w:rPr>
          <w:b/>
          <w:spacing w:val="0"/>
          <w:u w:color="000000"/>
        </w:rPr>
      </w:pPr>
      <w:r w:rsidRPr="004C6FE6">
        <w:rPr>
          <w:b/>
          <w:spacing w:val="0"/>
          <w:u w:color="000000"/>
        </w:rPr>
        <w:t>Данные</w:t>
      </w:r>
    </w:p>
    <w:p w14:paraId="4E69C598" w14:textId="3EECCAD0" w:rsidR="004C6FE6" w:rsidRPr="004C6FE6" w:rsidRDefault="00936987" w:rsidP="004C6FE6">
      <w:pPr>
        <w:pStyle w:val="a8"/>
        <w:spacing w:after="200" w:line="240" w:lineRule="auto"/>
        <w:ind w:left="720"/>
        <w:rPr>
          <w:spacing w:val="0"/>
          <w:u w:color="000000"/>
        </w:rPr>
      </w:pPr>
      <w:r>
        <w:rPr>
          <w:spacing w:val="0"/>
          <w:u w:color="000000"/>
        </w:rPr>
        <w:t>Пока отсутствуют, в процессе создания</w:t>
      </w:r>
    </w:p>
    <w:p w14:paraId="4ACE29E4" w14:textId="77777777" w:rsidR="004C6FE6" w:rsidRDefault="004C6FE6" w:rsidP="004C6FE6">
      <w:pPr>
        <w:pStyle w:val="a8"/>
        <w:spacing w:after="200" w:line="240" w:lineRule="auto"/>
        <w:ind w:left="720"/>
        <w:rPr>
          <w:spacing w:val="0"/>
          <w:u w:color="000000"/>
        </w:rPr>
      </w:pPr>
    </w:p>
    <w:p w14:paraId="6229E937" w14:textId="77777777" w:rsidR="00624129" w:rsidRDefault="006A1F4C">
      <w:pPr>
        <w:pStyle w:val="a7"/>
      </w:pPr>
      <w:bookmarkStart w:id="5" w:name="комментарииимысликоманды"/>
      <w:r>
        <w:rPr>
          <w:rFonts w:eastAsia="Arial Unicode MS" w:cs="Arial Unicode MS"/>
        </w:rPr>
        <w:lastRenderedPageBreak/>
        <w:t>6. Комментарии и мысли команды</w:t>
      </w:r>
    </w:p>
    <w:p w14:paraId="366F0E95" w14:textId="0AFFC034" w:rsidR="00C545CB" w:rsidRPr="00F240B5" w:rsidRDefault="006A1F4C" w:rsidP="00936987">
      <w:pPr>
        <w:pStyle w:val="a4"/>
        <w:numPr>
          <w:ilvl w:val="0"/>
          <w:numId w:val="2"/>
        </w:numPr>
        <w:spacing w:before="36" w:after="36" w:line="240" w:lineRule="auto"/>
        <w:rPr>
          <w:rStyle w:val="a9"/>
          <w:u w:color="000000"/>
        </w:rPr>
      </w:pPr>
      <w:r w:rsidRPr="005F5C5A">
        <w:rPr>
          <w:rStyle w:val="a9"/>
          <w:b/>
          <w:bCs/>
          <w:u w:color="000000"/>
        </w:rPr>
        <w:t>Комментарии</w:t>
      </w:r>
      <w:r w:rsidRPr="005F5C5A">
        <w:rPr>
          <w:u w:color="000000"/>
        </w:rPr>
        <w:t>:</w:t>
      </w:r>
      <w:r w:rsidRPr="005F5C5A">
        <w:rPr>
          <w:u w:color="000000"/>
        </w:rPr>
        <w:br/>
      </w:r>
      <w:bookmarkEnd w:id="5"/>
      <w:r w:rsidR="00936987">
        <w:rPr>
          <w:rStyle w:val="a9"/>
          <w:i/>
          <w:iCs/>
          <w:u w:color="000000"/>
        </w:rPr>
        <w:t xml:space="preserve">Все идет с установленными дедлайнами, к сожалению, выяснили, что </w:t>
      </w:r>
      <w:proofErr w:type="spellStart"/>
      <w:r w:rsidR="00936987">
        <w:rPr>
          <w:rStyle w:val="a9"/>
          <w:i/>
          <w:iCs/>
          <w:u w:color="000000"/>
        </w:rPr>
        <w:t>вк</w:t>
      </w:r>
      <w:proofErr w:type="spellEnd"/>
      <w:r w:rsidR="00936987">
        <w:rPr>
          <w:rStyle w:val="a9"/>
          <w:i/>
          <w:iCs/>
          <w:u w:color="000000"/>
        </w:rPr>
        <w:t xml:space="preserve"> </w:t>
      </w:r>
      <w:proofErr w:type="spellStart"/>
      <w:r w:rsidR="00936987">
        <w:rPr>
          <w:rStyle w:val="a9"/>
          <w:i/>
          <w:iCs/>
          <w:u w:color="000000"/>
        </w:rPr>
        <w:t>датасет</w:t>
      </w:r>
      <w:proofErr w:type="spellEnd"/>
      <w:r w:rsidR="00936987">
        <w:rPr>
          <w:rStyle w:val="a9"/>
          <w:i/>
          <w:iCs/>
          <w:u w:color="000000"/>
        </w:rPr>
        <w:t xml:space="preserve"> не предоставляет, поэтому приходится создавать его самим</w:t>
      </w:r>
    </w:p>
    <w:p w14:paraId="2EFF5018" w14:textId="77777777" w:rsidR="00F240B5" w:rsidRPr="00F240B5" w:rsidRDefault="00F240B5" w:rsidP="00F240B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Autospacing="1" w:afterAutospacing="1"/>
        <w:outlineLvl w:val="2"/>
        <w:rPr>
          <w:rFonts w:ascii="Segoe UI" w:eastAsia="Times New Roman" w:hAnsi="Segoe UI" w:cs="Segoe UI"/>
          <w:b/>
          <w:bCs/>
          <w:color w:val="000000" w:themeColor="text1"/>
          <w:sz w:val="27"/>
          <w:szCs w:val="27"/>
          <w:bdr w:val="none" w:sz="0" w:space="0" w:color="auto"/>
          <w:lang w:val="ru-RU" w:eastAsia="ru-RU"/>
        </w:rPr>
      </w:pPr>
      <w:r w:rsidRPr="00F240B5">
        <w:rPr>
          <w:rFonts w:ascii="inherit" w:eastAsia="Times New Roman" w:hAnsi="inherit" w:cs="Segoe UI"/>
          <w:b/>
          <w:bCs/>
          <w:color w:val="000000" w:themeColor="text1"/>
          <w:sz w:val="27"/>
          <w:szCs w:val="27"/>
          <w:bdr w:val="none" w:sz="0" w:space="0" w:color="auto"/>
          <w:lang w:val="ru-RU" w:eastAsia="ru-RU"/>
        </w:rPr>
        <w:t>Исследование и планирование (сейчас)</w:t>
      </w:r>
    </w:p>
    <w:p w14:paraId="13B0651D" w14:textId="77777777" w:rsidR="00F240B5" w:rsidRPr="00F240B5" w:rsidRDefault="00F240B5" w:rsidP="00F240B5">
      <w:pPr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Autospacing="1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>Сбор требований:</w:t>
      </w:r>
    </w:p>
    <w:p w14:paraId="7123CC72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Изучение ГОСТов, связанных с оформлением текстовых работ</w:t>
      </w:r>
    </w:p>
    <w:p w14:paraId="05671320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Определение ключевых требований к форматированию (шрифты, отступы, заголовки, списки, таблицы, ссылки и т.д.)</w:t>
      </w:r>
    </w:p>
    <w:p w14:paraId="5E5560B4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Составление технического задания (ТЗ)</w:t>
      </w:r>
    </w:p>
    <w:p w14:paraId="0C6BCE6F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Поиск похожих сервисов в интернете</w:t>
      </w:r>
    </w:p>
    <w:p w14:paraId="1EDB212A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Изучение отзывов на форумах про проверку ГОСТов</w:t>
      </w:r>
    </w:p>
    <w:p w14:paraId="5793FB82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Опрос студентов о главных проблемах с форматированием</w:t>
      </w:r>
    </w:p>
    <w:p w14:paraId="63248D5B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Создание списка самых частых ошибок в оформлении</w:t>
      </w:r>
    </w:p>
    <w:p w14:paraId="0C4FC1D1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Составление чек-листа для проверки документов</w:t>
      </w:r>
    </w:p>
    <w:p w14:paraId="6ACB15A9" w14:textId="77777777" w:rsidR="00F240B5" w:rsidRPr="00F240B5" w:rsidRDefault="00F240B5" w:rsidP="00F240B5">
      <w:pPr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Autospacing="1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>Проектирование архитектуры:</w:t>
      </w:r>
    </w:p>
    <w:p w14:paraId="0C0AF114" w14:textId="77777777" w:rsidR="00F240B5" w:rsidRPr="00F240B5" w:rsidRDefault="00F240B5" w:rsidP="00F240B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Autospacing="1" w:afterAutospacing="1"/>
        <w:ind w:left="720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 xml:space="preserve">Java </w:t>
      </w:r>
      <w:proofErr w:type="spellStart"/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>Backend</w:t>
      </w:r>
      <w:proofErr w:type="spellEnd"/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>:</w:t>
      </w:r>
    </w:p>
    <w:p w14:paraId="1ACF4956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Изучение Spring Boot и его модулей (Security, JPA, Web)</w:t>
      </w:r>
    </w:p>
    <w:p w14:paraId="1D3D1D25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Настройка </w:t>
      </w: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микросервисной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 архитектуры:</w:t>
      </w:r>
    </w:p>
    <w:p w14:paraId="4C93D10F" w14:textId="77777777" w:rsidR="00F240B5" w:rsidRPr="00F240B5" w:rsidRDefault="00F240B5" w:rsidP="00F240B5">
      <w:pPr>
        <w:numPr>
          <w:ilvl w:val="2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Auth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 Service (JWT, роли пользователей)</w:t>
      </w:r>
    </w:p>
    <w:p w14:paraId="5DC80444" w14:textId="77777777" w:rsidR="00F240B5" w:rsidRPr="00F240B5" w:rsidRDefault="00F240B5" w:rsidP="00F240B5">
      <w:pPr>
        <w:numPr>
          <w:ilvl w:val="2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Document Service (загрузка/выгрузка файлов)</w:t>
      </w:r>
    </w:p>
    <w:p w14:paraId="5D587A0C" w14:textId="77777777" w:rsidR="00F240B5" w:rsidRPr="00F240B5" w:rsidRDefault="00F240B5" w:rsidP="00F240B5">
      <w:pPr>
        <w:numPr>
          <w:ilvl w:val="2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Admin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 Service (мониторинг и управление)</w:t>
      </w:r>
    </w:p>
    <w:p w14:paraId="264EF3EE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Подключение </w:t>
      </w: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PostgreSQL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 для хранения данных</w:t>
      </w:r>
    </w:p>
    <w:p w14:paraId="3DF0B592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Настройка </w:t>
      </w: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RabbitMQ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 для общения с Python</w:t>
      </w:r>
    </w:p>
    <w:p w14:paraId="56728026" w14:textId="77777777" w:rsidR="00F240B5" w:rsidRPr="00F240B5" w:rsidRDefault="00F240B5" w:rsidP="00F240B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Autospacing="1" w:afterAutospacing="1"/>
        <w:ind w:left="720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 xml:space="preserve">Python </w:t>
      </w:r>
      <w:proofErr w:type="spellStart"/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>Backend</w:t>
      </w:r>
      <w:proofErr w:type="spellEnd"/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>:</w:t>
      </w:r>
    </w:p>
    <w:p w14:paraId="01AB110B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Выбор между </w:t>
      </w: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FastAPI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/</w:t>
      </w: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Django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 для ML-сервиса</w:t>
      </w:r>
    </w:p>
    <w:p w14:paraId="1AB9814E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Планирование ML-</w:t>
      </w: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пайплайна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:</w:t>
      </w:r>
    </w:p>
    <w:p w14:paraId="59A24A8E" w14:textId="77777777" w:rsidR="00F240B5" w:rsidRPr="00F240B5" w:rsidRDefault="00F240B5" w:rsidP="00F240B5">
      <w:pPr>
        <w:numPr>
          <w:ilvl w:val="2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Парсинг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 документов</w:t>
      </w:r>
    </w:p>
    <w:p w14:paraId="4213036D" w14:textId="77777777" w:rsidR="00F240B5" w:rsidRPr="00F240B5" w:rsidRDefault="00F240B5" w:rsidP="00F240B5">
      <w:pPr>
        <w:numPr>
          <w:ilvl w:val="2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Анализ форматирования</w:t>
      </w:r>
    </w:p>
    <w:p w14:paraId="6E773E44" w14:textId="77777777" w:rsidR="00F240B5" w:rsidRPr="00F240B5" w:rsidRDefault="00F240B5" w:rsidP="00F240B5">
      <w:pPr>
        <w:numPr>
          <w:ilvl w:val="2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Генерация отчетов</w:t>
      </w:r>
    </w:p>
    <w:p w14:paraId="6F9CB674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Интеграция с Java через очереди</w:t>
      </w:r>
    </w:p>
    <w:p w14:paraId="6A1074CD" w14:textId="77777777" w:rsidR="00F240B5" w:rsidRPr="00F240B5" w:rsidRDefault="00F240B5" w:rsidP="00F240B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Autospacing="1" w:afterAutospacing="1"/>
        <w:ind w:left="720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proofErr w:type="spellStart"/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>Frontend</w:t>
      </w:r>
      <w:proofErr w:type="spellEnd"/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>:</w:t>
      </w:r>
    </w:p>
    <w:p w14:paraId="145DD5A2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Планирование основных компонентов:</w:t>
      </w:r>
    </w:p>
    <w:p w14:paraId="6ED976AC" w14:textId="77777777" w:rsidR="00F240B5" w:rsidRPr="00F240B5" w:rsidRDefault="00F240B5" w:rsidP="00F240B5">
      <w:pPr>
        <w:numPr>
          <w:ilvl w:val="2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Страница загрузки файлов</w:t>
      </w:r>
    </w:p>
    <w:p w14:paraId="27AAA7FC" w14:textId="77777777" w:rsidR="00F240B5" w:rsidRPr="00F240B5" w:rsidRDefault="00F240B5" w:rsidP="00F240B5">
      <w:pPr>
        <w:numPr>
          <w:ilvl w:val="2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Личный кабинет</w:t>
      </w:r>
    </w:p>
    <w:p w14:paraId="58FB3FFE" w14:textId="77777777" w:rsidR="00F240B5" w:rsidRPr="00F240B5" w:rsidRDefault="00F240B5" w:rsidP="00F240B5">
      <w:pPr>
        <w:numPr>
          <w:ilvl w:val="2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Просмотр результатов</w:t>
      </w:r>
    </w:p>
    <w:p w14:paraId="39D2DE1F" w14:textId="77777777" w:rsidR="00F240B5" w:rsidRPr="00F240B5" w:rsidRDefault="00F240B5" w:rsidP="00F240B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Autospacing="1" w:afterAutospacing="1"/>
        <w:ind w:left="720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proofErr w:type="spellStart"/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lastRenderedPageBreak/>
        <w:t>DevOps</w:t>
      </w:r>
      <w:proofErr w:type="spellEnd"/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>:</w:t>
      </w:r>
    </w:p>
    <w:p w14:paraId="69A025D9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Настройка </w:t>
      </w: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Docker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 для локальной разработки</w:t>
      </w:r>
    </w:p>
    <w:p w14:paraId="3FD8E6D3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Планирование CI/CD </w:t>
      </w: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пайплайна</w:t>
      </w:r>
      <w:proofErr w:type="spellEnd"/>
    </w:p>
    <w:p w14:paraId="7F1C0331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Выбор сервиса для хостинга (</w:t>
      </w:r>
      <w:proofErr w:type="gram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возможно</w:t>
      </w:r>
      <w:proofErr w:type="gram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 </w:t>
      </w: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Heroku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)</w:t>
      </w:r>
    </w:p>
    <w:p w14:paraId="70B36722" w14:textId="77777777" w:rsidR="00F240B5" w:rsidRPr="00F240B5" w:rsidRDefault="00F240B5" w:rsidP="00F240B5">
      <w:pPr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Autospacing="1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>Сбор данных для ML:</w:t>
      </w:r>
    </w:p>
    <w:p w14:paraId="2D8878C4" w14:textId="77777777" w:rsidR="00F240B5" w:rsidRPr="00F240B5" w:rsidRDefault="00F240B5" w:rsidP="00F240B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Autospacing="1" w:afterAutospacing="1"/>
        <w:ind w:left="720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>Источники данных:</w:t>
      </w:r>
    </w:p>
    <w:p w14:paraId="678DC2F4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Поиск готовых курсовых/дипломов в университетских репозиториях</w:t>
      </w:r>
    </w:p>
    <w:p w14:paraId="447CFCFB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Сбор методичек и примеров оформления от кафедр</w:t>
      </w:r>
    </w:p>
    <w:p w14:paraId="0A020A12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Скачивание работ с профильных сайтов</w:t>
      </w:r>
    </w:p>
    <w:p w14:paraId="0B4902B3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Запрос у знакомых студентов их работ</w:t>
      </w:r>
    </w:p>
    <w:p w14:paraId="0AF93C50" w14:textId="77777777" w:rsidR="00F240B5" w:rsidRPr="00F240B5" w:rsidRDefault="00F240B5" w:rsidP="00F240B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Autospacing="1" w:afterAutospacing="1"/>
        <w:ind w:left="720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 xml:space="preserve">Создание </w:t>
      </w:r>
      <w:proofErr w:type="spellStart"/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>датасета</w:t>
      </w:r>
      <w:proofErr w:type="spellEnd"/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>:</w:t>
      </w:r>
    </w:p>
    <w:p w14:paraId="168B6DC8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Разделение документов на категории:</w:t>
      </w:r>
    </w:p>
    <w:p w14:paraId="7DFF4547" w14:textId="77777777" w:rsidR="00F240B5" w:rsidRPr="00F240B5" w:rsidRDefault="00F240B5" w:rsidP="00F240B5">
      <w:pPr>
        <w:numPr>
          <w:ilvl w:val="2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Курсовые работы</w:t>
      </w:r>
    </w:p>
    <w:p w14:paraId="4511BAC4" w14:textId="77777777" w:rsidR="00F240B5" w:rsidRPr="00F240B5" w:rsidRDefault="00F240B5" w:rsidP="00F240B5">
      <w:pPr>
        <w:numPr>
          <w:ilvl w:val="2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Дипломные работы</w:t>
      </w:r>
    </w:p>
    <w:p w14:paraId="5436C259" w14:textId="77777777" w:rsidR="00F240B5" w:rsidRPr="00F240B5" w:rsidRDefault="00F240B5" w:rsidP="00F240B5">
      <w:pPr>
        <w:numPr>
          <w:ilvl w:val="2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Отчеты по практике</w:t>
      </w:r>
    </w:p>
    <w:p w14:paraId="53CAC5AB" w14:textId="77777777" w:rsidR="00F240B5" w:rsidRPr="00F240B5" w:rsidRDefault="00F240B5" w:rsidP="00F240B5">
      <w:pPr>
        <w:numPr>
          <w:ilvl w:val="2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Рефераты</w:t>
      </w:r>
    </w:p>
    <w:p w14:paraId="250E1C32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Создание примеров типичных ошибок:</w:t>
      </w:r>
    </w:p>
    <w:p w14:paraId="295C734C" w14:textId="77777777" w:rsidR="00F240B5" w:rsidRPr="00F240B5" w:rsidRDefault="00F240B5" w:rsidP="00F240B5">
      <w:pPr>
        <w:numPr>
          <w:ilvl w:val="2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Неправильные отступы</w:t>
      </w:r>
    </w:p>
    <w:p w14:paraId="5ABFE8E0" w14:textId="77777777" w:rsidR="00F240B5" w:rsidRPr="00F240B5" w:rsidRDefault="00F240B5" w:rsidP="00F240B5">
      <w:pPr>
        <w:numPr>
          <w:ilvl w:val="2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Разные шрифты</w:t>
      </w:r>
    </w:p>
    <w:p w14:paraId="0F55B10B" w14:textId="77777777" w:rsidR="00F240B5" w:rsidRPr="00F240B5" w:rsidRDefault="00F240B5" w:rsidP="00F240B5">
      <w:pPr>
        <w:numPr>
          <w:ilvl w:val="2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Кривые списки/таблицы</w:t>
      </w:r>
    </w:p>
    <w:p w14:paraId="6575BA67" w14:textId="77777777" w:rsidR="00F240B5" w:rsidRPr="00F240B5" w:rsidRDefault="00F240B5" w:rsidP="00F240B5">
      <w:pPr>
        <w:numPr>
          <w:ilvl w:val="2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Неверная нумерация</w:t>
      </w:r>
    </w:p>
    <w:p w14:paraId="707CDF3A" w14:textId="77777777" w:rsidR="00F240B5" w:rsidRPr="00F240B5" w:rsidRDefault="00F240B5" w:rsidP="00F240B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Autospacing="1" w:afterAutospacing="1"/>
        <w:ind w:left="720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>Разметка данных:</w:t>
      </w:r>
    </w:p>
    <w:p w14:paraId="018C9DCC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Создание простой системы тегов для ошибок</w:t>
      </w:r>
    </w:p>
    <w:p w14:paraId="0A8E59FA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Маркировка проблемных мест в документах</w:t>
      </w:r>
    </w:p>
    <w:p w14:paraId="121E8E83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Составление эталонных примеров оформления</w:t>
      </w:r>
    </w:p>
    <w:p w14:paraId="394DE988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Ведение статистики частых нарушений</w:t>
      </w:r>
    </w:p>
    <w:p w14:paraId="7D04CF7F" w14:textId="77777777" w:rsidR="00F240B5" w:rsidRPr="00F240B5" w:rsidRDefault="00F240B5" w:rsidP="00F240B5">
      <w:pPr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Autospacing="1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>Дизайн:</w:t>
      </w:r>
    </w:p>
    <w:p w14:paraId="3C992F6D" w14:textId="77777777" w:rsidR="00F240B5" w:rsidRPr="00F240B5" w:rsidRDefault="00F240B5" w:rsidP="00F240B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Autospacing="1" w:afterAutospacing="1"/>
        <w:ind w:left="720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>Анализ популярных сервисов:</w:t>
      </w:r>
    </w:p>
    <w:p w14:paraId="5BBD3ED7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Google </w:t>
      </w: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Docs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 (система комментариев и совместной работы)</w:t>
      </w:r>
    </w:p>
    <w:p w14:paraId="06209A92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Microsoft Office Online (интерфейс загрузки и просмотра)</w:t>
      </w:r>
    </w:p>
    <w:p w14:paraId="2BD68C10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Overleaf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 (работа с </w:t>
      </w: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LaTeX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 документами)</w:t>
      </w:r>
    </w:p>
    <w:p w14:paraId="60C7FE0E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Grammarly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 (подсветка ошибок и интерфейс исправлений)</w:t>
      </w:r>
    </w:p>
    <w:p w14:paraId="736A3A6C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PDF24 (конвертация и работа с PDF)</w:t>
      </w:r>
    </w:p>
    <w:p w14:paraId="4D502B2F" w14:textId="77777777" w:rsidR="00F240B5" w:rsidRPr="00F240B5" w:rsidRDefault="00F240B5" w:rsidP="00F240B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Autospacing="1" w:afterAutospacing="1"/>
        <w:ind w:left="720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>Разработка нашего дизайна:</w:t>
      </w:r>
    </w:p>
    <w:p w14:paraId="17957DEC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lastRenderedPageBreak/>
        <w:t xml:space="preserve">Создание минималистичного интерфейса в </w:t>
      </w: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Figma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:</w:t>
      </w:r>
    </w:p>
    <w:p w14:paraId="5D0C8406" w14:textId="77777777" w:rsidR="00F240B5" w:rsidRPr="00F240B5" w:rsidRDefault="00F240B5" w:rsidP="00F240B5">
      <w:pPr>
        <w:numPr>
          <w:ilvl w:val="2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Страница авторизации с формой входа/регистрации</w:t>
      </w:r>
    </w:p>
    <w:p w14:paraId="4431CA59" w14:textId="77777777" w:rsidR="00F240B5" w:rsidRPr="00F240B5" w:rsidRDefault="00F240B5" w:rsidP="00F240B5">
      <w:pPr>
        <w:numPr>
          <w:ilvl w:val="2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Главная страница с </w:t>
      </w: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drag-and-drop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 загрузкой</w:t>
      </w:r>
    </w:p>
    <w:p w14:paraId="452C8EF3" w14:textId="77777777" w:rsidR="00F240B5" w:rsidRPr="00F240B5" w:rsidRDefault="00F240B5" w:rsidP="00F240B5">
      <w:pPr>
        <w:numPr>
          <w:ilvl w:val="2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История запросов и результатов проверки</w:t>
      </w:r>
    </w:p>
    <w:p w14:paraId="5974D937" w14:textId="77777777" w:rsidR="00F240B5" w:rsidRPr="00F240B5" w:rsidRDefault="00F240B5" w:rsidP="00F240B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Autospacing="1" w:afterAutospacing="1"/>
        <w:ind w:left="720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>Особенности дизайна:</w:t>
      </w:r>
    </w:p>
    <w:p w14:paraId="72BE041F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Использование </w:t>
      </w: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нейроморфизма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 в UI элементах</w:t>
      </w:r>
    </w:p>
    <w:p w14:paraId="7EB0FDBD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Светлая цветовая схема с акцентами</w:t>
      </w:r>
    </w:p>
    <w:p w14:paraId="67032BD3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Волнистые декоративные элементы</w:t>
      </w:r>
    </w:p>
    <w:p w14:paraId="7FB53AB4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Простая и понятная навигация</w:t>
      </w:r>
    </w:p>
    <w:p w14:paraId="669A11A9" w14:textId="77777777" w:rsidR="00F240B5" w:rsidRPr="00F240B5" w:rsidRDefault="00F240B5" w:rsidP="00F240B5">
      <w:pPr>
        <w:numPr>
          <w:ilvl w:val="1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Адаптивность под все устройства</w:t>
      </w:r>
    </w:p>
    <w:p w14:paraId="3FA46D6A" w14:textId="77777777" w:rsidR="00F240B5" w:rsidRPr="00F240B5" w:rsidRDefault="00F240B5" w:rsidP="00F240B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eastAsia="Times New Roman"/>
          <w:color w:val="000000" w:themeColor="text1"/>
          <w:bdr w:val="none" w:sz="0" w:space="0" w:color="auto"/>
          <w:lang w:val="ru-RU" w:eastAsia="ru-RU"/>
        </w:rPr>
        <w:pict w14:anchorId="4050618C">
          <v:rect id="_x0000_i1025" style="width:0;height:1.5pt" o:hralign="center" o:hrstd="t" o:hrnoshade="t" o:hr="t" fillcolor="#caccce" stroked="f"/>
        </w:pict>
      </w:r>
    </w:p>
    <w:p w14:paraId="2206605D" w14:textId="77777777" w:rsidR="00F240B5" w:rsidRPr="00F240B5" w:rsidRDefault="00F240B5" w:rsidP="00F240B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Autospacing="1" w:afterAutospacing="1"/>
        <w:outlineLvl w:val="2"/>
        <w:rPr>
          <w:rFonts w:ascii="Segoe UI" w:eastAsia="Times New Roman" w:hAnsi="Segoe UI" w:cs="Segoe UI"/>
          <w:b/>
          <w:bCs/>
          <w:color w:val="000000" w:themeColor="text1"/>
          <w:sz w:val="27"/>
          <w:szCs w:val="27"/>
          <w:bdr w:val="none" w:sz="0" w:space="0" w:color="auto"/>
          <w:lang w:val="ru-RU" w:eastAsia="ru-RU"/>
        </w:rPr>
      </w:pPr>
      <w:r w:rsidRPr="00F240B5">
        <w:rPr>
          <w:rFonts w:ascii="inherit" w:eastAsia="Times New Roman" w:hAnsi="inherit" w:cs="Segoe UI"/>
          <w:b/>
          <w:bCs/>
          <w:color w:val="000000" w:themeColor="text1"/>
          <w:sz w:val="27"/>
          <w:szCs w:val="27"/>
          <w:bdr w:val="none" w:sz="0" w:space="0" w:color="auto"/>
          <w:lang w:val="ru-RU" w:eastAsia="ru-RU"/>
        </w:rPr>
        <w:t>Разработка MVP</w:t>
      </w:r>
    </w:p>
    <w:p w14:paraId="69AB95FE" w14:textId="77777777" w:rsidR="00F240B5" w:rsidRPr="00F240B5" w:rsidRDefault="00F240B5" w:rsidP="00F240B5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Autospacing="1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proofErr w:type="spellStart"/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>Frontend</w:t>
      </w:r>
      <w:proofErr w:type="spellEnd"/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>:</w:t>
      </w: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 [2 человека]</w:t>
      </w:r>
    </w:p>
    <w:p w14:paraId="76A612AD" w14:textId="77777777" w:rsidR="00F240B5" w:rsidRPr="00F240B5" w:rsidRDefault="00F240B5" w:rsidP="00F240B5">
      <w:pPr>
        <w:numPr>
          <w:ilvl w:val="1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Базовые компоненты:</w:t>
      </w:r>
    </w:p>
    <w:p w14:paraId="5C277C25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Авторизация/регистрация</w:t>
      </w:r>
    </w:p>
    <w:p w14:paraId="71D276AC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Загрузка документов</w:t>
      </w:r>
    </w:p>
    <w:p w14:paraId="321F9F85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Просмотр результатов</w:t>
      </w:r>
    </w:p>
    <w:p w14:paraId="02376EB0" w14:textId="77777777" w:rsidR="00F240B5" w:rsidRPr="00F240B5" w:rsidRDefault="00F240B5" w:rsidP="00F240B5">
      <w:pPr>
        <w:numPr>
          <w:ilvl w:val="1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Интеграция с API Gateway</w:t>
      </w:r>
    </w:p>
    <w:p w14:paraId="239E0059" w14:textId="77777777" w:rsidR="00F240B5" w:rsidRPr="00F240B5" w:rsidRDefault="00F240B5" w:rsidP="00F240B5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Autospacing="1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>Design:</w:t>
      </w: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 [1 человек]</w:t>
      </w:r>
    </w:p>
    <w:p w14:paraId="7F8028D4" w14:textId="77777777" w:rsidR="00F240B5" w:rsidRPr="00F240B5" w:rsidRDefault="00F240B5" w:rsidP="00F240B5">
      <w:pPr>
        <w:numPr>
          <w:ilvl w:val="1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Прототипы интерфейса</w:t>
      </w:r>
    </w:p>
    <w:p w14:paraId="72AB3D55" w14:textId="77777777" w:rsidR="00F240B5" w:rsidRPr="00F240B5" w:rsidRDefault="00F240B5" w:rsidP="00F240B5">
      <w:pPr>
        <w:numPr>
          <w:ilvl w:val="1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Дизайн компонентов</w:t>
      </w:r>
    </w:p>
    <w:p w14:paraId="2E5CCA82" w14:textId="77777777" w:rsidR="00F240B5" w:rsidRPr="00F240B5" w:rsidRDefault="00F240B5" w:rsidP="00F240B5">
      <w:pPr>
        <w:numPr>
          <w:ilvl w:val="1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Адаптивная верстка</w:t>
      </w:r>
    </w:p>
    <w:p w14:paraId="38D1B4F8" w14:textId="77777777" w:rsidR="00F240B5" w:rsidRPr="00F240B5" w:rsidRDefault="00F240B5" w:rsidP="00F240B5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Autospacing="1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>Java Core Services:</w:t>
      </w: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 [1 человек]</w:t>
      </w:r>
    </w:p>
    <w:p w14:paraId="60185C78" w14:textId="77777777" w:rsidR="00F240B5" w:rsidRPr="00F240B5" w:rsidRDefault="00F240B5" w:rsidP="00F240B5">
      <w:pPr>
        <w:numPr>
          <w:ilvl w:val="1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Auth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 Service:</w:t>
      </w:r>
    </w:p>
    <w:p w14:paraId="21A04149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JWT авторизация</w:t>
      </w:r>
    </w:p>
    <w:p w14:paraId="1BF55142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Управление пользователями</w:t>
      </w:r>
    </w:p>
    <w:p w14:paraId="2D3B0C3F" w14:textId="77777777" w:rsidR="00F240B5" w:rsidRPr="00F240B5" w:rsidRDefault="00F240B5" w:rsidP="00F240B5">
      <w:pPr>
        <w:numPr>
          <w:ilvl w:val="1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Doc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 Service:</w:t>
      </w:r>
    </w:p>
    <w:p w14:paraId="4D519A5D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Загрузка файлов</w:t>
      </w:r>
    </w:p>
    <w:p w14:paraId="4E9BB495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Валидация документов</w:t>
      </w:r>
    </w:p>
    <w:p w14:paraId="466B86F4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Очередь на обработку</w:t>
      </w:r>
    </w:p>
    <w:p w14:paraId="26251BC7" w14:textId="77777777" w:rsidR="00F240B5" w:rsidRPr="00F240B5" w:rsidRDefault="00F240B5" w:rsidP="00F240B5">
      <w:pPr>
        <w:numPr>
          <w:ilvl w:val="1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Admin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 Service:</w:t>
      </w:r>
    </w:p>
    <w:p w14:paraId="78A772A9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Сбор метрик</w:t>
      </w:r>
    </w:p>
    <w:p w14:paraId="4AE6C7A3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Логирование операций</w:t>
      </w:r>
    </w:p>
    <w:p w14:paraId="12859701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API для аналитики</w:t>
      </w:r>
    </w:p>
    <w:p w14:paraId="29FEAC39" w14:textId="77777777" w:rsidR="00F240B5" w:rsidRPr="00F240B5" w:rsidRDefault="00F240B5" w:rsidP="00F240B5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Autospacing="1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 xml:space="preserve">Python </w:t>
      </w:r>
      <w:proofErr w:type="spellStart"/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>Backend</w:t>
      </w:r>
      <w:proofErr w:type="spellEnd"/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>:</w:t>
      </w: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 [4 человека]</w:t>
      </w:r>
    </w:p>
    <w:p w14:paraId="2A21DCA7" w14:textId="77777777" w:rsidR="00F240B5" w:rsidRPr="00F240B5" w:rsidRDefault="00F240B5" w:rsidP="00F240B5">
      <w:pPr>
        <w:numPr>
          <w:ilvl w:val="1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Doc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 </w:t>
      </w: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Validation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 Service:</w:t>
      </w:r>
    </w:p>
    <w:p w14:paraId="701AB341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Проверка форматирования</w:t>
      </w:r>
    </w:p>
    <w:p w14:paraId="4B5BB47B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Генерация отчетов</w:t>
      </w:r>
    </w:p>
    <w:p w14:paraId="1827B3DE" w14:textId="77777777" w:rsidR="00F240B5" w:rsidRPr="00F240B5" w:rsidRDefault="00F240B5" w:rsidP="00F240B5">
      <w:pPr>
        <w:numPr>
          <w:ilvl w:val="1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ML </w:t>
      </w: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Queue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 Service:</w:t>
      </w:r>
    </w:p>
    <w:p w14:paraId="462C15AD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lastRenderedPageBreak/>
        <w:t>Управление очередью задач</w:t>
      </w:r>
    </w:p>
    <w:p w14:paraId="2448795F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Распределение нагрузки</w:t>
      </w:r>
    </w:p>
    <w:p w14:paraId="0B64FE18" w14:textId="77777777" w:rsidR="00F240B5" w:rsidRPr="00F240B5" w:rsidRDefault="00F240B5" w:rsidP="00F240B5">
      <w:pPr>
        <w:numPr>
          <w:ilvl w:val="1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ML ГОСТ Service:</w:t>
      </w:r>
    </w:p>
    <w:p w14:paraId="3C748442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Базовая модель проверки</w:t>
      </w:r>
    </w:p>
    <w:p w14:paraId="5D02B1E4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Обработка документов</w:t>
      </w:r>
    </w:p>
    <w:p w14:paraId="4B6F5078" w14:textId="77777777" w:rsidR="00F240B5" w:rsidRPr="00F240B5" w:rsidRDefault="00F240B5" w:rsidP="00F240B5">
      <w:pPr>
        <w:numPr>
          <w:ilvl w:val="1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Analytics Service:</w:t>
      </w:r>
    </w:p>
    <w:p w14:paraId="086EE0DE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Сбор данных с сервисов</w:t>
      </w:r>
    </w:p>
    <w:p w14:paraId="20B54CE3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Построение графиков</w:t>
      </w:r>
    </w:p>
    <w:p w14:paraId="665368B2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Анализ метрик</w:t>
      </w:r>
    </w:p>
    <w:p w14:paraId="28E45267" w14:textId="77777777" w:rsidR="00F240B5" w:rsidRPr="00F240B5" w:rsidRDefault="00F240B5" w:rsidP="00F240B5">
      <w:pPr>
        <w:numPr>
          <w:ilvl w:val="1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Test Service:</w:t>
      </w:r>
    </w:p>
    <w:p w14:paraId="5A39F5CF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Интеграционные тесты</w:t>
      </w:r>
    </w:p>
    <w:p w14:paraId="7C97EF78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Нагрузочное тестирование</w:t>
      </w:r>
    </w:p>
    <w:p w14:paraId="6BCAD6A9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Автоматизация тестирования</w:t>
      </w:r>
    </w:p>
    <w:p w14:paraId="5F9A0C33" w14:textId="77777777" w:rsidR="00F240B5" w:rsidRPr="00F240B5" w:rsidRDefault="00F240B5" w:rsidP="00F240B5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Autospacing="1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proofErr w:type="spellStart"/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>DevOps</w:t>
      </w:r>
      <w:proofErr w:type="spellEnd"/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>:</w:t>
      </w: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 [2 человека]</w:t>
      </w:r>
    </w:p>
    <w:p w14:paraId="33D2F5A4" w14:textId="77777777" w:rsidR="00F240B5" w:rsidRPr="00F240B5" w:rsidRDefault="00F240B5" w:rsidP="00F240B5">
      <w:pPr>
        <w:numPr>
          <w:ilvl w:val="1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Контейнеризация:</w:t>
      </w:r>
    </w:p>
    <w:p w14:paraId="3F266ABF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Docker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 </w:t>
      </w: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compose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 для сервисов</w:t>
      </w:r>
    </w:p>
    <w:p w14:paraId="3FD9F6E1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Настройка </w:t>
      </w: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volumes</w:t>
      </w:r>
      <w:proofErr w:type="spellEnd"/>
    </w:p>
    <w:p w14:paraId="27E0F93F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Сеть контейнеров</w:t>
      </w:r>
    </w:p>
    <w:p w14:paraId="7CC6A1C0" w14:textId="77777777" w:rsidR="00F240B5" w:rsidRPr="00F240B5" w:rsidRDefault="00F240B5" w:rsidP="00F240B5">
      <w:pPr>
        <w:numPr>
          <w:ilvl w:val="1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Мониторинг:</w:t>
      </w:r>
    </w:p>
    <w:p w14:paraId="6B3847F8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Prometheus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 + </w:t>
      </w: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Grafana</w:t>
      </w:r>
      <w:proofErr w:type="spellEnd"/>
    </w:p>
    <w:p w14:paraId="692DF3CC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ELK </w:t>
      </w: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Stack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 для логов</w:t>
      </w:r>
    </w:p>
    <w:p w14:paraId="22EEB8F2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Алерты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 и </w:t>
      </w: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дашборды</w:t>
      </w:r>
      <w:proofErr w:type="spellEnd"/>
    </w:p>
    <w:p w14:paraId="3B39DB9B" w14:textId="77777777" w:rsidR="00F240B5" w:rsidRPr="00F240B5" w:rsidRDefault="00F240B5" w:rsidP="00F240B5">
      <w:pPr>
        <w:numPr>
          <w:ilvl w:val="1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CI/CD:</w:t>
      </w:r>
    </w:p>
    <w:p w14:paraId="35AA8BEC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GitHub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 </w:t>
      </w: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Actions</w:t>
      </w:r>
      <w:proofErr w:type="spellEnd"/>
    </w:p>
    <w:p w14:paraId="6AC6A291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Автоматический деплой</w:t>
      </w:r>
    </w:p>
    <w:p w14:paraId="6157799A" w14:textId="77777777" w:rsidR="00F240B5" w:rsidRPr="00F240B5" w:rsidRDefault="00F240B5" w:rsidP="00F240B5">
      <w:pPr>
        <w:numPr>
          <w:ilvl w:val="1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Безопасность:</w:t>
      </w:r>
    </w:p>
    <w:p w14:paraId="73E0FC8F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SSL/TLS сертификаты</w:t>
      </w:r>
    </w:p>
    <w:p w14:paraId="1945DE35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Настройка </w:t>
      </w: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Nginx</w:t>
      </w:r>
      <w:proofErr w:type="spellEnd"/>
    </w:p>
    <w:p w14:paraId="286A4C3B" w14:textId="77777777" w:rsidR="00F240B5" w:rsidRPr="00F240B5" w:rsidRDefault="00F240B5" w:rsidP="00F240B5">
      <w:pPr>
        <w:numPr>
          <w:ilvl w:val="2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Бэкапы данных</w:t>
      </w:r>
    </w:p>
    <w:p w14:paraId="10FB3706" w14:textId="77777777" w:rsidR="00F240B5" w:rsidRPr="00F240B5" w:rsidRDefault="00F240B5" w:rsidP="00F240B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eastAsia="Times New Roman"/>
          <w:color w:val="000000" w:themeColor="text1"/>
          <w:bdr w:val="none" w:sz="0" w:space="0" w:color="auto"/>
          <w:lang w:val="ru-RU" w:eastAsia="ru-RU"/>
        </w:rPr>
        <w:pict w14:anchorId="66BB0017">
          <v:rect id="_x0000_i1026" style="width:0;height:1.5pt" o:hralign="center" o:hrstd="t" o:hrnoshade="t" o:hr="t" fillcolor="#caccce" stroked="f"/>
        </w:pict>
      </w:r>
    </w:p>
    <w:p w14:paraId="107A8E84" w14:textId="77777777" w:rsidR="00F240B5" w:rsidRPr="00F240B5" w:rsidRDefault="00F240B5" w:rsidP="00F240B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Autospacing="1" w:afterAutospacing="1"/>
        <w:outlineLvl w:val="2"/>
        <w:rPr>
          <w:rFonts w:ascii="Segoe UI" w:eastAsia="Times New Roman" w:hAnsi="Segoe UI" w:cs="Segoe UI"/>
          <w:b/>
          <w:bCs/>
          <w:color w:val="000000" w:themeColor="text1"/>
          <w:sz w:val="27"/>
          <w:szCs w:val="27"/>
          <w:bdr w:val="none" w:sz="0" w:space="0" w:color="auto"/>
          <w:lang w:val="ru-RU" w:eastAsia="ru-RU"/>
        </w:rPr>
      </w:pPr>
      <w:r w:rsidRPr="00F240B5">
        <w:rPr>
          <w:rFonts w:ascii="inherit" w:eastAsia="Times New Roman" w:hAnsi="inherit" w:cs="Segoe UI"/>
          <w:b/>
          <w:bCs/>
          <w:color w:val="000000" w:themeColor="text1"/>
          <w:sz w:val="27"/>
          <w:szCs w:val="27"/>
          <w:bdr w:val="none" w:sz="0" w:space="0" w:color="auto"/>
          <w:lang w:val="ru-RU" w:eastAsia="ru-RU"/>
        </w:rPr>
        <w:t>Развитие проекта</w:t>
      </w:r>
    </w:p>
    <w:p w14:paraId="48BA0D4F" w14:textId="77777777" w:rsidR="00F240B5" w:rsidRPr="00F240B5" w:rsidRDefault="00F240B5" w:rsidP="00F240B5">
      <w:pPr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Autospacing="1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>Оптимизация производительности:</w:t>
      </w:r>
    </w:p>
    <w:p w14:paraId="249D61BF" w14:textId="77777777" w:rsidR="00F240B5" w:rsidRPr="00F240B5" w:rsidRDefault="00F240B5" w:rsidP="00F240B5">
      <w:pPr>
        <w:numPr>
          <w:ilvl w:val="1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Фронтенд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:</w:t>
      </w:r>
    </w:p>
    <w:p w14:paraId="44BBB241" w14:textId="77777777" w:rsidR="00F240B5" w:rsidRPr="00F240B5" w:rsidRDefault="00F240B5" w:rsidP="00F240B5">
      <w:pPr>
        <w:numPr>
          <w:ilvl w:val="2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Оптимизация загрузки страниц</w:t>
      </w:r>
    </w:p>
    <w:p w14:paraId="6FB24798" w14:textId="77777777" w:rsidR="00F240B5" w:rsidRPr="00F240B5" w:rsidRDefault="00F240B5" w:rsidP="00F240B5">
      <w:pPr>
        <w:numPr>
          <w:ilvl w:val="2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Работа с большими файлами</w:t>
      </w:r>
    </w:p>
    <w:p w14:paraId="25718636" w14:textId="77777777" w:rsidR="00F240B5" w:rsidRPr="00F240B5" w:rsidRDefault="00F240B5" w:rsidP="00F240B5">
      <w:pPr>
        <w:numPr>
          <w:ilvl w:val="2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Предпросмотр документов</w:t>
      </w:r>
    </w:p>
    <w:p w14:paraId="0F367FFD" w14:textId="77777777" w:rsidR="00F240B5" w:rsidRPr="00F240B5" w:rsidRDefault="00F240B5" w:rsidP="00F240B5">
      <w:pPr>
        <w:numPr>
          <w:ilvl w:val="1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Бэкенд:</w:t>
      </w:r>
    </w:p>
    <w:p w14:paraId="38D8D37E" w14:textId="77777777" w:rsidR="00F240B5" w:rsidRPr="00F240B5" w:rsidRDefault="00F240B5" w:rsidP="00F240B5">
      <w:pPr>
        <w:numPr>
          <w:ilvl w:val="2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Кэширование результатов</w:t>
      </w:r>
    </w:p>
    <w:p w14:paraId="713666A8" w14:textId="77777777" w:rsidR="00F240B5" w:rsidRPr="00F240B5" w:rsidRDefault="00F240B5" w:rsidP="00F240B5">
      <w:pPr>
        <w:numPr>
          <w:ilvl w:val="2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Оптимизация БД (индексы)</w:t>
      </w:r>
    </w:p>
    <w:p w14:paraId="4F0D2BB9" w14:textId="77777777" w:rsidR="00F240B5" w:rsidRPr="00F240B5" w:rsidRDefault="00F240B5" w:rsidP="00F240B5">
      <w:pPr>
        <w:numPr>
          <w:ilvl w:val="2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Параллельная обработка</w:t>
      </w:r>
    </w:p>
    <w:p w14:paraId="4753393D" w14:textId="77777777" w:rsidR="00F240B5" w:rsidRPr="00F240B5" w:rsidRDefault="00F240B5" w:rsidP="00F240B5">
      <w:pPr>
        <w:numPr>
          <w:ilvl w:val="1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ML:</w:t>
      </w:r>
    </w:p>
    <w:p w14:paraId="5EC7BB9D" w14:textId="77777777" w:rsidR="00F240B5" w:rsidRPr="00F240B5" w:rsidRDefault="00F240B5" w:rsidP="00F240B5">
      <w:pPr>
        <w:numPr>
          <w:ilvl w:val="2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lastRenderedPageBreak/>
        <w:t>Ускорение обработки документов</w:t>
      </w:r>
    </w:p>
    <w:p w14:paraId="2F7569CD" w14:textId="77777777" w:rsidR="00F240B5" w:rsidRPr="00F240B5" w:rsidRDefault="00F240B5" w:rsidP="00F240B5">
      <w:pPr>
        <w:numPr>
          <w:ilvl w:val="2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Оптимизация моделей</w:t>
      </w:r>
    </w:p>
    <w:p w14:paraId="4668A94D" w14:textId="77777777" w:rsidR="00F240B5" w:rsidRPr="00F240B5" w:rsidRDefault="00F240B5" w:rsidP="00F240B5">
      <w:pPr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Autospacing="1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>Улучшение функционала:</w:t>
      </w:r>
    </w:p>
    <w:p w14:paraId="3833C1EB" w14:textId="77777777" w:rsidR="00F240B5" w:rsidRPr="00F240B5" w:rsidRDefault="00F240B5" w:rsidP="00F240B5">
      <w:pPr>
        <w:numPr>
          <w:ilvl w:val="1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Интерфейс:</w:t>
      </w:r>
    </w:p>
    <w:p w14:paraId="34A33122" w14:textId="77777777" w:rsidR="00F240B5" w:rsidRPr="00F240B5" w:rsidRDefault="00F240B5" w:rsidP="00F240B5">
      <w:pPr>
        <w:numPr>
          <w:ilvl w:val="2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Умные подсказки</w:t>
      </w:r>
    </w:p>
    <w:p w14:paraId="73A0BA3E" w14:textId="77777777" w:rsidR="00F240B5" w:rsidRPr="00F240B5" w:rsidRDefault="00F240B5" w:rsidP="00F240B5">
      <w:pPr>
        <w:numPr>
          <w:ilvl w:val="2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Детальные сообщения об ошибках</w:t>
      </w:r>
    </w:p>
    <w:p w14:paraId="7815D501" w14:textId="77777777" w:rsidR="00F240B5" w:rsidRPr="00F240B5" w:rsidRDefault="00F240B5" w:rsidP="00F240B5">
      <w:pPr>
        <w:numPr>
          <w:ilvl w:val="2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Поддержка </w:t>
      </w: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LaTeX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 и </w:t>
      </w: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Markdown</w:t>
      </w:r>
      <w:proofErr w:type="spellEnd"/>
    </w:p>
    <w:p w14:paraId="78998A8F" w14:textId="77777777" w:rsidR="00F240B5" w:rsidRPr="00F240B5" w:rsidRDefault="00F240B5" w:rsidP="00F240B5">
      <w:pPr>
        <w:numPr>
          <w:ilvl w:val="1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ML модели:</w:t>
      </w:r>
    </w:p>
    <w:p w14:paraId="35659240" w14:textId="77777777" w:rsidR="00F240B5" w:rsidRPr="00F240B5" w:rsidRDefault="00F240B5" w:rsidP="00F240B5">
      <w:pPr>
        <w:numPr>
          <w:ilvl w:val="2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Обработка сложных элементов</w:t>
      </w:r>
    </w:p>
    <w:p w14:paraId="14A8764C" w14:textId="77777777" w:rsidR="00F240B5" w:rsidRPr="00F240B5" w:rsidRDefault="00F240B5" w:rsidP="00F240B5">
      <w:pPr>
        <w:numPr>
          <w:ilvl w:val="2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Дообучение</w:t>
      </w:r>
      <w:proofErr w:type="spellEnd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 на новых примерах</w:t>
      </w:r>
    </w:p>
    <w:p w14:paraId="1DCEFB4E" w14:textId="77777777" w:rsidR="00F240B5" w:rsidRPr="00F240B5" w:rsidRDefault="00F240B5" w:rsidP="00F240B5">
      <w:pPr>
        <w:numPr>
          <w:ilvl w:val="2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Оценка качества форматирования</w:t>
      </w:r>
    </w:p>
    <w:p w14:paraId="288BB3EF" w14:textId="77777777" w:rsidR="00F240B5" w:rsidRPr="00F240B5" w:rsidRDefault="00F240B5" w:rsidP="00F240B5">
      <w:pPr>
        <w:numPr>
          <w:ilvl w:val="1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Новые фичи:</w:t>
      </w:r>
    </w:p>
    <w:p w14:paraId="12828E13" w14:textId="77777777" w:rsidR="00F240B5" w:rsidRPr="00F240B5" w:rsidRDefault="00F240B5" w:rsidP="00F240B5">
      <w:pPr>
        <w:numPr>
          <w:ilvl w:val="2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Проверка на плагиат</w:t>
      </w:r>
    </w:p>
    <w:p w14:paraId="359135DC" w14:textId="77777777" w:rsidR="00F240B5" w:rsidRPr="00F240B5" w:rsidRDefault="00F240B5" w:rsidP="00F240B5">
      <w:pPr>
        <w:numPr>
          <w:ilvl w:val="2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Автоматическое оглавление</w:t>
      </w:r>
    </w:p>
    <w:p w14:paraId="1ECC134A" w14:textId="77777777" w:rsidR="00F240B5" w:rsidRPr="00F240B5" w:rsidRDefault="00F240B5" w:rsidP="00F240B5">
      <w:pPr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Autospacing="1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>Стабильность системы:</w:t>
      </w:r>
    </w:p>
    <w:p w14:paraId="160CB39C" w14:textId="77777777" w:rsidR="00F240B5" w:rsidRPr="00F240B5" w:rsidRDefault="00F240B5" w:rsidP="00F240B5">
      <w:pPr>
        <w:numPr>
          <w:ilvl w:val="1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Расширенное тестирование</w:t>
      </w:r>
    </w:p>
    <w:p w14:paraId="00532438" w14:textId="77777777" w:rsidR="00F240B5" w:rsidRPr="00F240B5" w:rsidRDefault="00F240B5" w:rsidP="00F240B5">
      <w:pPr>
        <w:numPr>
          <w:ilvl w:val="1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Обработка ошибок</w:t>
      </w:r>
    </w:p>
    <w:p w14:paraId="10A122D5" w14:textId="77777777" w:rsidR="00F240B5" w:rsidRPr="00F240B5" w:rsidRDefault="00F240B5" w:rsidP="00F240B5">
      <w:pPr>
        <w:numPr>
          <w:ilvl w:val="1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Система бэкапов</w:t>
      </w:r>
    </w:p>
    <w:p w14:paraId="10C1F87C" w14:textId="77777777" w:rsidR="00F240B5" w:rsidRPr="00F240B5" w:rsidRDefault="00F240B5" w:rsidP="00F240B5">
      <w:pPr>
        <w:numPr>
          <w:ilvl w:val="1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 xml:space="preserve">Мониторинг и </w:t>
      </w:r>
      <w:proofErr w:type="spellStart"/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алерты</w:t>
      </w:r>
      <w:proofErr w:type="spellEnd"/>
    </w:p>
    <w:p w14:paraId="7C666A3E" w14:textId="77777777" w:rsidR="00F240B5" w:rsidRPr="00F240B5" w:rsidRDefault="00F240B5" w:rsidP="00F240B5">
      <w:pPr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Autospacing="1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inherit" w:eastAsia="Times New Roman" w:hAnsi="inherit" w:cs="Segoe UI"/>
          <w:b/>
          <w:bCs/>
          <w:color w:val="000000" w:themeColor="text1"/>
          <w:bdr w:val="none" w:sz="0" w:space="0" w:color="auto"/>
          <w:lang w:val="ru-RU" w:eastAsia="ru-RU"/>
        </w:rPr>
        <w:t>Продвижение проекта:</w:t>
      </w:r>
    </w:p>
    <w:p w14:paraId="0006BD93" w14:textId="77777777" w:rsidR="00F240B5" w:rsidRPr="00F240B5" w:rsidRDefault="00F240B5" w:rsidP="00F240B5">
      <w:pPr>
        <w:numPr>
          <w:ilvl w:val="1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Презентация на кафедре</w:t>
      </w:r>
    </w:p>
    <w:p w14:paraId="1DA36F6B" w14:textId="77777777" w:rsidR="00F240B5" w:rsidRPr="00F240B5" w:rsidRDefault="00F240B5" w:rsidP="00F240B5">
      <w:pPr>
        <w:numPr>
          <w:ilvl w:val="1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Демо для других факультетов</w:t>
      </w:r>
    </w:p>
    <w:p w14:paraId="21F62C7F" w14:textId="77777777" w:rsidR="00F240B5" w:rsidRPr="00F240B5" w:rsidRDefault="00F240B5" w:rsidP="00F240B5">
      <w:pPr>
        <w:numPr>
          <w:ilvl w:val="1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Публикация в студенческих группах</w:t>
      </w:r>
    </w:p>
    <w:p w14:paraId="7C15D654" w14:textId="77777777" w:rsidR="00F240B5" w:rsidRPr="00F240B5" w:rsidRDefault="00F240B5" w:rsidP="00F240B5">
      <w:pPr>
        <w:numPr>
          <w:ilvl w:val="1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Сбор отзывов от преподавателей</w:t>
      </w:r>
    </w:p>
    <w:p w14:paraId="6CCC5EAE" w14:textId="77777777" w:rsidR="00F240B5" w:rsidRPr="00F240B5" w:rsidRDefault="00F240B5" w:rsidP="00F240B5">
      <w:pPr>
        <w:numPr>
          <w:ilvl w:val="1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</w:pPr>
      <w:r w:rsidRPr="00F240B5">
        <w:rPr>
          <w:rFonts w:ascii="Segoe UI" w:eastAsia="Times New Roman" w:hAnsi="Segoe UI" w:cs="Segoe UI"/>
          <w:color w:val="000000" w:themeColor="text1"/>
          <w:bdr w:val="none" w:sz="0" w:space="0" w:color="auto"/>
          <w:lang w:val="ru-RU" w:eastAsia="ru-RU"/>
        </w:rPr>
        <w:t>Участие в конкурсе проектов</w:t>
      </w:r>
    </w:p>
    <w:p w14:paraId="107D38FA" w14:textId="77777777" w:rsidR="00F240B5" w:rsidRPr="00C545CB" w:rsidRDefault="00F240B5" w:rsidP="00F240B5">
      <w:pPr>
        <w:pStyle w:val="a4"/>
        <w:spacing w:before="36" w:after="36" w:line="240" w:lineRule="auto"/>
        <w:ind w:left="720"/>
        <w:rPr>
          <w:u w:color="000000"/>
        </w:rPr>
      </w:pPr>
    </w:p>
    <w:sectPr w:rsidR="00F240B5" w:rsidRPr="00C545CB">
      <w:headerReference w:type="default" r:id="rId9"/>
      <w:footerReference w:type="default" r:id="rId10"/>
      <w:pgSz w:w="11900" w:h="16840"/>
      <w:pgMar w:top="1440" w:right="1440" w:bottom="1440" w:left="1440" w:header="480" w:footer="4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DBA8D" w14:textId="77777777" w:rsidR="005E40B3" w:rsidRDefault="005E40B3">
      <w:r>
        <w:separator/>
      </w:r>
    </w:p>
  </w:endnote>
  <w:endnote w:type="continuationSeparator" w:id="0">
    <w:p w14:paraId="22AD675D" w14:textId="77777777" w:rsidR="005E40B3" w:rsidRDefault="005E40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inherit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84FE1" w14:textId="77777777" w:rsidR="00624129" w:rsidRDefault="006A1F4C">
    <w:pPr>
      <w:pStyle w:val="a4"/>
      <w:tabs>
        <w:tab w:val="center" w:pos="4510"/>
        <w:tab w:val="right" w:pos="9020"/>
      </w:tabs>
      <w:spacing w:before="0" w:line="240" w:lineRule="auto"/>
    </w:pPr>
    <w:r>
      <w:tab/>
    </w:r>
    <w:r>
      <w:tab/>
    </w:r>
    <w:r>
      <w:fldChar w:fldCharType="begin"/>
    </w:r>
    <w:r>
      <w:instrText xml:space="preserve"> PAGE </w:instrText>
    </w:r>
    <w:r>
      <w:fldChar w:fldCharType="separate"/>
    </w:r>
    <w:r w:rsidR="005F5C5A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0E165" w14:textId="77777777" w:rsidR="005E40B3" w:rsidRDefault="005E40B3">
      <w:r>
        <w:separator/>
      </w:r>
    </w:p>
  </w:footnote>
  <w:footnote w:type="continuationSeparator" w:id="0">
    <w:p w14:paraId="1CA57CC6" w14:textId="77777777" w:rsidR="005E40B3" w:rsidRDefault="005E40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EE5BB" w14:textId="77777777" w:rsidR="00624129" w:rsidRDefault="006A1F4C">
    <w:pPr>
      <w:pStyle w:val="a4"/>
      <w:tabs>
        <w:tab w:val="center" w:pos="4510"/>
        <w:tab w:val="right" w:pos="9020"/>
      </w:tabs>
      <w:spacing w:before="0" w:line="240" w:lineRule="auto"/>
    </w:pPr>
    <w:r>
      <w:rPr>
        <w:b/>
        <w:bCs/>
      </w:rPr>
      <w:t>Цифровая кафедра МАИ</w:t>
    </w:r>
    <w:r>
      <w:rPr>
        <w:b/>
        <w:bCs/>
      </w:rPr>
      <w:tab/>
    </w:r>
    <w:r>
      <w:rPr>
        <w:b/>
        <w:bCs/>
      </w:rPr>
      <w:tab/>
      <w:t>2024</w:t>
    </w:r>
    <w:r>
      <w:rPr>
        <w:b/>
        <w:bCs/>
        <w:lang w:val="en-US"/>
      </w:rPr>
      <w:t>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161EBB2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13D7540A"/>
    <w:multiLevelType w:val="hybridMultilevel"/>
    <w:tmpl w:val="A9F4761C"/>
    <w:numStyleLink w:val="1"/>
  </w:abstractNum>
  <w:abstractNum w:abstractNumId="2" w15:restartNumberingAfterBreak="0">
    <w:nsid w:val="18BF1179"/>
    <w:multiLevelType w:val="multilevel"/>
    <w:tmpl w:val="EE9EA4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FB672D"/>
    <w:multiLevelType w:val="multilevel"/>
    <w:tmpl w:val="D4CAE7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EA30786"/>
    <w:multiLevelType w:val="hybridMultilevel"/>
    <w:tmpl w:val="A9F4761C"/>
    <w:styleLink w:val="1"/>
    <w:lvl w:ilvl="0" w:tplc="9AD696C0">
      <w:start w:val="1"/>
      <w:numFmt w:val="bullet"/>
      <w:lvlText w:val="•"/>
      <w:lvlJc w:val="left"/>
      <w:pPr>
        <w:ind w:left="7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7CAE062">
      <w:start w:val="1"/>
      <w:numFmt w:val="bullet"/>
      <w:lvlText w:val="–"/>
      <w:lvlJc w:val="left"/>
      <w:pPr>
        <w:ind w:left="14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25AE05A">
      <w:start w:val="1"/>
      <w:numFmt w:val="bullet"/>
      <w:lvlText w:val="•"/>
      <w:lvlJc w:val="left"/>
      <w:pPr>
        <w:ind w:left="21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E9496AC">
      <w:start w:val="1"/>
      <w:numFmt w:val="bullet"/>
      <w:lvlText w:val="–"/>
      <w:lvlJc w:val="left"/>
      <w:pPr>
        <w:ind w:left="28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0F64C90">
      <w:start w:val="1"/>
      <w:numFmt w:val="bullet"/>
      <w:lvlText w:val="•"/>
      <w:lvlJc w:val="left"/>
      <w:pPr>
        <w:ind w:left="36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FDE4C18">
      <w:start w:val="1"/>
      <w:numFmt w:val="bullet"/>
      <w:lvlText w:val="–"/>
      <w:lvlJc w:val="left"/>
      <w:pPr>
        <w:ind w:left="43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6609662">
      <w:start w:val="1"/>
      <w:numFmt w:val="bullet"/>
      <w:lvlText w:val="•"/>
      <w:lvlJc w:val="left"/>
      <w:pPr>
        <w:ind w:left="50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6242A88">
      <w:start w:val="1"/>
      <w:numFmt w:val="bullet"/>
      <w:lvlText w:val="–"/>
      <w:lvlJc w:val="left"/>
      <w:pPr>
        <w:ind w:left="57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BA41806">
      <w:start w:val="1"/>
      <w:numFmt w:val="bullet"/>
      <w:lvlText w:val="•"/>
      <w:lvlJc w:val="left"/>
      <w:pPr>
        <w:ind w:left="6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68C93EAE"/>
    <w:multiLevelType w:val="multilevel"/>
    <w:tmpl w:val="C736D7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24129"/>
    <w:rsid w:val="0001498C"/>
    <w:rsid w:val="00187E3E"/>
    <w:rsid w:val="002E1CAF"/>
    <w:rsid w:val="00305A35"/>
    <w:rsid w:val="004C6FE6"/>
    <w:rsid w:val="005E40B3"/>
    <w:rsid w:val="005F5C5A"/>
    <w:rsid w:val="00624129"/>
    <w:rsid w:val="006A1F4C"/>
    <w:rsid w:val="00823795"/>
    <w:rsid w:val="00866597"/>
    <w:rsid w:val="008E4648"/>
    <w:rsid w:val="00936987"/>
    <w:rsid w:val="00B06368"/>
    <w:rsid w:val="00C545CB"/>
    <w:rsid w:val="00F24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CB0261"/>
  <w15:docId w15:val="{4BFECC90-99FB-4D1D-B678-D1E455BCA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  <w:lang w:val="en-US" w:eastAsia="en-US"/>
    </w:rPr>
  </w:style>
  <w:style w:type="paragraph" w:styleId="3">
    <w:name w:val="heading 3"/>
    <w:basedOn w:val="a"/>
    <w:link w:val="30"/>
    <w:uiPriority w:val="9"/>
    <w:qFormat/>
    <w:rsid w:val="00F240B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  <w:bdr w:val="none" w:sz="0" w:space="0" w:color="auto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По умолчанию"/>
    <w:pPr>
      <w:spacing w:before="160" w:line="288" w:lineRule="auto"/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a5">
    <w:name w:val="Title"/>
    <w:uiPriority w:val="10"/>
    <w:qFormat/>
    <w:pPr>
      <w:keepLines/>
      <w:spacing w:after="120"/>
      <w:jc w:val="center"/>
    </w:pPr>
    <w:rPr>
      <w:rFonts w:ascii="Helvetica Neue" w:hAnsi="Helvetica Neue" w:cs="Arial Unicode MS"/>
      <w:b/>
      <w:bCs/>
      <w:color w:val="000000"/>
      <w:sz w:val="36"/>
      <w:szCs w:val="36"/>
      <w14:textOutline w14:w="0" w14:cap="flat" w14:cmpd="sng" w14:algn="ctr">
        <w14:noFill/>
        <w14:prstDash w14:val="solid"/>
        <w14:bevel/>
      </w14:textOutline>
    </w:rPr>
  </w:style>
  <w:style w:type="paragraph" w:styleId="a6">
    <w:name w:val="Subtitle"/>
    <w:uiPriority w:val="11"/>
    <w:qFormat/>
    <w:pPr>
      <w:keepLines/>
      <w:spacing w:after="360"/>
      <w:jc w:val="center"/>
    </w:pPr>
    <w:rPr>
      <w:rFonts w:ascii="Helvetica Neue" w:hAnsi="Helvetica Neue" w:cs="Arial Unicode MS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customStyle="1" w:styleId="a7">
    <w:name w:val="Рубрика"/>
    <w:next w:val="a8"/>
    <w:pPr>
      <w:keepNext/>
      <w:keepLines/>
      <w:spacing w:before="280" w:after="160"/>
      <w:jc w:val="center"/>
      <w:outlineLvl w:val="0"/>
    </w:pPr>
    <w:rPr>
      <w:rFonts w:ascii="Helvetica Neue" w:eastAsia="Helvetica Neue" w:hAnsi="Helvetica Neue" w:cs="Helvetica Neue"/>
      <w:b/>
      <w:bCs/>
      <w:color w:val="000000"/>
      <w:spacing w:val="2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styleId="a8">
    <w:name w:val="Body Text"/>
    <w:pPr>
      <w:spacing w:after="240" w:line="312" w:lineRule="auto"/>
    </w:pPr>
    <w:rPr>
      <w:rFonts w:ascii="Helvetica Neue" w:eastAsia="Helvetica Neue" w:hAnsi="Helvetica Neue" w:cs="Helvetica Neue"/>
      <w:color w:val="000000"/>
      <w:spacing w:val="7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numbering" w:customStyle="1" w:styleId="1">
    <w:name w:val="Импортированный стиль 1"/>
    <w:pPr>
      <w:numPr>
        <w:numId w:val="1"/>
      </w:numPr>
    </w:pPr>
  </w:style>
  <w:style w:type="character" w:customStyle="1" w:styleId="a9">
    <w:name w:val="Нет"/>
    <w:rPr>
      <w:lang w:val="ru-RU"/>
    </w:rPr>
  </w:style>
  <w:style w:type="paragraph" w:customStyle="1" w:styleId="Compact">
    <w:name w:val="Compact"/>
    <w:basedOn w:val="a8"/>
    <w:qFormat/>
    <w:rsid w:val="005F5C5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36" w:after="36" w:line="240" w:lineRule="auto"/>
    </w:pPr>
    <w:rPr>
      <w:rFonts w:asciiTheme="minorHAnsi" w:eastAsiaTheme="minorHAnsi" w:hAnsiTheme="minorHAnsi" w:cstheme="minorBidi"/>
      <w:color w:val="auto"/>
      <w:spacing w:val="0"/>
      <w:bdr w:val="none" w:sz="0" w:space="0" w:color="auto"/>
      <w:lang w:val="en-US" w:eastAsia="en-US"/>
      <w14:textOutline w14:w="0" w14:cap="rnd" w14:cmpd="sng" w14:algn="ctr">
        <w14:noFill/>
        <w14:prstDash w14:val="solid"/>
        <w14:bevel/>
      </w14:textOutline>
    </w:rPr>
  </w:style>
  <w:style w:type="paragraph" w:styleId="aa">
    <w:name w:val="Normal (Web)"/>
    <w:basedOn w:val="a"/>
    <w:uiPriority w:val="99"/>
    <w:unhideWhenUsed/>
    <w:rsid w:val="0086659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ru-RU" w:eastAsia="ru-RU"/>
    </w:rPr>
  </w:style>
  <w:style w:type="character" w:customStyle="1" w:styleId="apple-tab-span">
    <w:name w:val="apple-tab-span"/>
    <w:basedOn w:val="a0"/>
    <w:rsid w:val="00866597"/>
  </w:style>
  <w:style w:type="character" w:styleId="ab">
    <w:name w:val="Unresolved Mention"/>
    <w:basedOn w:val="a0"/>
    <w:uiPriority w:val="99"/>
    <w:semiHidden/>
    <w:unhideWhenUsed/>
    <w:rsid w:val="00936987"/>
    <w:rPr>
      <w:color w:val="605E5C"/>
      <w:shd w:val="clear" w:color="auto" w:fill="E1DFDD"/>
    </w:rPr>
  </w:style>
  <w:style w:type="paragraph" w:styleId="ac">
    <w:name w:val="List Paragraph"/>
    <w:basedOn w:val="a"/>
    <w:uiPriority w:val="34"/>
    <w:qFormat/>
    <w:rsid w:val="00936987"/>
    <w:pPr>
      <w:ind w:left="720"/>
      <w:contextualSpacing/>
    </w:pPr>
  </w:style>
  <w:style w:type="character" w:customStyle="1" w:styleId="30">
    <w:name w:val="Заголовок 3 Знак"/>
    <w:basedOn w:val="a0"/>
    <w:link w:val="3"/>
    <w:uiPriority w:val="9"/>
    <w:rsid w:val="00F240B5"/>
    <w:rPr>
      <w:rFonts w:eastAsia="Times New Roman"/>
      <w:b/>
      <w:bCs/>
      <w:sz w:val="27"/>
      <w:szCs w:val="27"/>
      <w:bdr w:val="none" w:sz="0" w:space="0" w:color="auto"/>
    </w:rPr>
  </w:style>
  <w:style w:type="character" w:styleId="ad">
    <w:name w:val="Strong"/>
    <w:basedOn w:val="a0"/>
    <w:uiPriority w:val="22"/>
    <w:qFormat/>
    <w:rsid w:val="00F240B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6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6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3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users/xyle-net/projects/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xyle-net/VK_DP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21_Simple_Report">
  <a:themeElements>
    <a:clrScheme name="21_Simple_Report">
      <a:dk1>
        <a:srgbClr val="000000"/>
      </a:dk1>
      <a:lt1>
        <a:srgbClr val="FFFFFF"/>
      </a:lt1>
      <a:dk2>
        <a:srgbClr val="5E5E5E"/>
      </a:dk2>
      <a:lt2>
        <a:srgbClr val="D5D5D5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21_Simple_Report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21_Simple_Repor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000000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584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 Medium"/>
            <a:ea typeface="Helvetica Neue Medium"/>
            <a:cs typeface="Helvetica Neue Medium"/>
            <a:sym typeface="Helvetica Neue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30000"/>
          </a:lnSpc>
          <a:spcBef>
            <a:spcPts val="120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36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099</Words>
  <Characters>6266</Characters>
  <Application>Microsoft Office Word</Application>
  <DocSecurity>0</DocSecurity>
  <Lines>52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ксим денисов</dc:creator>
  <cp:lastModifiedBy>Мария Михайловская</cp:lastModifiedBy>
  <cp:revision>3</cp:revision>
  <dcterms:created xsi:type="dcterms:W3CDTF">2024-12-17T09:16:00Z</dcterms:created>
  <dcterms:modified xsi:type="dcterms:W3CDTF">2024-12-17T12:21:00Z</dcterms:modified>
</cp:coreProperties>
</file>